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411B69" w14:textId="77777777" w:rsidR="008E6727" w:rsidRDefault="008E6727" w:rsidP="008E6727">
      <w:pPr>
        <w:pStyle w:val="Heading1"/>
        <w:spacing w:before="0" w:line="240" w:lineRule="auto"/>
        <w:jc w:val="center"/>
        <w:rPr>
          <w:color w:val="auto"/>
        </w:rPr>
      </w:pPr>
      <w:r>
        <w:rPr>
          <w:color w:val="auto"/>
        </w:rPr>
        <w:t xml:space="preserve">J O H N   A.   L O G A N   C O L </w:t>
      </w:r>
      <w:proofErr w:type="spellStart"/>
      <w:r>
        <w:rPr>
          <w:color w:val="auto"/>
        </w:rPr>
        <w:t>L</w:t>
      </w:r>
      <w:proofErr w:type="spellEnd"/>
      <w:r>
        <w:rPr>
          <w:color w:val="auto"/>
        </w:rPr>
        <w:t xml:space="preserve"> E G E</w:t>
      </w:r>
    </w:p>
    <w:p w14:paraId="10C56C1B" w14:textId="4D6D10A8" w:rsidR="008E6727" w:rsidRDefault="008E6727" w:rsidP="00C2176D">
      <w:pPr>
        <w:pStyle w:val="Heading2"/>
        <w:spacing w:before="0" w:after="120" w:line="240" w:lineRule="auto"/>
        <w:jc w:val="center"/>
        <w:rPr>
          <w:color w:val="auto"/>
        </w:rPr>
      </w:pPr>
      <w:r>
        <w:rPr>
          <w:color w:val="auto"/>
        </w:rPr>
        <w:t>Carterville, Illinois</w:t>
      </w:r>
    </w:p>
    <w:p w14:paraId="0B7F17FF" w14:textId="2008F9C7" w:rsidR="0060037F" w:rsidRDefault="0060037F" w:rsidP="009F3B09">
      <w:pPr>
        <w:spacing w:after="0" w:line="240" w:lineRule="auto"/>
        <w:rPr>
          <w:b/>
          <w:sz w:val="14"/>
          <w:szCs w:val="22"/>
          <w:u w:val="single"/>
        </w:rPr>
      </w:pPr>
    </w:p>
    <w:p w14:paraId="136307CF" w14:textId="592F52BC" w:rsidR="005A5823" w:rsidRDefault="005A5823" w:rsidP="009F3B09">
      <w:pPr>
        <w:spacing w:after="0" w:line="240" w:lineRule="auto"/>
        <w:rPr>
          <w:b/>
          <w:sz w:val="14"/>
          <w:szCs w:val="22"/>
          <w:u w:val="single"/>
        </w:rPr>
      </w:pPr>
    </w:p>
    <w:p w14:paraId="0785DB87" w14:textId="35438CBB" w:rsidR="005A5823" w:rsidRDefault="005A5823" w:rsidP="009F3B09">
      <w:pPr>
        <w:spacing w:after="0" w:line="240" w:lineRule="auto"/>
        <w:rPr>
          <w:b/>
          <w:sz w:val="14"/>
          <w:szCs w:val="22"/>
          <w:u w:val="single"/>
        </w:rPr>
      </w:pPr>
    </w:p>
    <w:p w14:paraId="7B7AAEBB" w14:textId="77777777" w:rsidR="005A5823" w:rsidRPr="009F3B09" w:rsidRDefault="005A5823" w:rsidP="009F3B09">
      <w:pPr>
        <w:spacing w:after="0" w:line="240" w:lineRule="auto"/>
        <w:rPr>
          <w:b/>
          <w:sz w:val="14"/>
          <w:szCs w:val="22"/>
          <w:u w:val="single"/>
        </w:rPr>
      </w:pPr>
    </w:p>
    <w:p w14:paraId="72C61E39" w14:textId="6E65DD7C" w:rsidR="002E5349" w:rsidRDefault="002E5349" w:rsidP="008E6727">
      <w:pPr>
        <w:spacing w:after="0" w:line="240" w:lineRule="auto"/>
        <w:rPr>
          <w:b/>
          <w:sz w:val="22"/>
          <w:szCs w:val="22"/>
        </w:rPr>
      </w:pPr>
      <w:r w:rsidRPr="002E5349">
        <w:rPr>
          <w:b/>
          <w:sz w:val="22"/>
          <w:szCs w:val="22"/>
        </w:rPr>
        <w:t>BOARD OF TRUSTEES</w:t>
      </w:r>
    </w:p>
    <w:p w14:paraId="54EEBE67" w14:textId="3F147797" w:rsidR="002E5349" w:rsidRDefault="005A5823" w:rsidP="008E6727">
      <w:pPr>
        <w:spacing w:after="0" w:line="24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SPECIAL MEETING</w:t>
      </w:r>
    </w:p>
    <w:p w14:paraId="0BF6CBCD" w14:textId="2815F3B3" w:rsidR="002E5349" w:rsidRDefault="002E5349" w:rsidP="008E6727">
      <w:pPr>
        <w:spacing w:after="0" w:line="240" w:lineRule="auto"/>
        <w:rPr>
          <w:sz w:val="22"/>
          <w:szCs w:val="22"/>
        </w:rPr>
      </w:pPr>
      <w:r w:rsidRPr="002E5349">
        <w:rPr>
          <w:sz w:val="22"/>
          <w:szCs w:val="22"/>
        </w:rPr>
        <w:t xml:space="preserve">Tuesday, </w:t>
      </w:r>
      <w:r w:rsidR="003B4BBD">
        <w:rPr>
          <w:sz w:val="22"/>
          <w:szCs w:val="22"/>
        </w:rPr>
        <w:t>October 2</w:t>
      </w:r>
      <w:r w:rsidR="005A5823">
        <w:rPr>
          <w:sz w:val="22"/>
          <w:szCs w:val="22"/>
        </w:rPr>
        <w:t>0</w:t>
      </w:r>
      <w:r w:rsidR="003B4BBD">
        <w:rPr>
          <w:sz w:val="22"/>
          <w:szCs w:val="22"/>
        </w:rPr>
        <w:t>, 2020</w:t>
      </w:r>
    </w:p>
    <w:p w14:paraId="41E83284" w14:textId="6D32D9CA" w:rsidR="002E5349" w:rsidRDefault="002E5349" w:rsidP="008E6727">
      <w:pPr>
        <w:spacing w:after="0" w:line="240" w:lineRule="auto"/>
        <w:rPr>
          <w:sz w:val="22"/>
          <w:szCs w:val="22"/>
        </w:rPr>
      </w:pPr>
      <w:r w:rsidRPr="002E5349">
        <w:rPr>
          <w:sz w:val="22"/>
          <w:szCs w:val="22"/>
        </w:rPr>
        <w:t>7:00 p.m.</w:t>
      </w:r>
    </w:p>
    <w:p w14:paraId="52DA0A53" w14:textId="2E42DEDB" w:rsidR="005A5823" w:rsidRDefault="000E3828" w:rsidP="008E6727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Robert L. </w:t>
      </w:r>
      <w:proofErr w:type="spellStart"/>
      <w:r>
        <w:rPr>
          <w:sz w:val="22"/>
          <w:szCs w:val="22"/>
        </w:rPr>
        <w:t>Mees</w:t>
      </w:r>
      <w:proofErr w:type="spellEnd"/>
      <w:r>
        <w:rPr>
          <w:sz w:val="22"/>
          <w:szCs w:val="22"/>
        </w:rPr>
        <w:t xml:space="preserve"> Center</w:t>
      </w:r>
    </w:p>
    <w:p w14:paraId="19A5E222" w14:textId="045E3695" w:rsidR="005A5823" w:rsidRPr="002E5349" w:rsidRDefault="000E3828" w:rsidP="008E6727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John A. Logan College</w:t>
      </w:r>
    </w:p>
    <w:p w14:paraId="68B3C67F" w14:textId="77777777" w:rsidR="002E5349" w:rsidRDefault="002E5349" w:rsidP="008E6727">
      <w:pPr>
        <w:spacing w:after="0" w:line="240" w:lineRule="auto"/>
        <w:rPr>
          <w:b/>
          <w:sz w:val="22"/>
          <w:szCs w:val="22"/>
          <w:u w:val="single"/>
        </w:rPr>
      </w:pPr>
      <w:bookmarkStart w:id="0" w:name="_GoBack"/>
      <w:bookmarkEnd w:id="0"/>
    </w:p>
    <w:p w14:paraId="66C5A762" w14:textId="35827448" w:rsidR="008E6727" w:rsidRDefault="008E6727" w:rsidP="008E6727">
      <w:pPr>
        <w:spacing w:after="0" w:line="240" w:lineRule="auto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AGENDA</w:t>
      </w:r>
    </w:p>
    <w:p w14:paraId="47B349B8" w14:textId="77777777" w:rsidR="008E6727" w:rsidRPr="009F3B09" w:rsidRDefault="008E6727" w:rsidP="008E6727">
      <w:pPr>
        <w:pStyle w:val="ListParagraph"/>
        <w:spacing w:after="0" w:line="240" w:lineRule="auto"/>
        <w:ind w:left="360"/>
        <w:rPr>
          <w:b/>
          <w:sz w:val="16"/>
          <w:szCs w:val="22"/>
          <w:u w:val="single"/>
        </w:rPr>
      </w:pPr>
    </w:p>
    <w:p w14:paraId="441FFFFF" w14:textId="77D4FC05" w:rsidR="00247332" w:rsidRDefault="008E6727" w:rsidP="002B31CE">
      <w:pPr>
        <w:pStyle w:val="ListParagraph"/>
        <w:numPr>
          <w:ilvl w:val="0"/>
          <w:numId w:val="1"/>
        </w:numPr>
        <w:spacing w:after="240" w:line="259" w:lineRule="auto"/>
        <w:contextualSpacing w:val="0"/>
        <w:rPr>
          <w:b/>
          <w:sz w:val="22"/>
          <w:szCs w:val="22"/>
          <w:u w:val="single"/>
        </w:rPr>
      </w:pPr>
      <w:r w:rsidRPr="00247332">
        <w:rPr>
          <w:b/>
          <w:sz w:val="22"/>
          <w:szCs w:val="22"/>
          <w:u w:val="single"/>
        </w:rPr>
        <w:t>CALL TO ORDER</w:t>
      </w:r>
    </w:p>
    <w:p w14:paraId="1AAC9F8C" w14:textId="4EDB4FB4" w:rsidR="008E6727" w:rsidRDefault="008E6727" w:rsidP="002B31CE">
      <w:pPr>
        <w:pStyle w:val="ListParagraph"/>
        <w:numPr>
          <w:ilvl w:val="0"/>
          <w:numId w:val="1"/>
        </w:numPr>
        <w:spacing w:after="240" w:line="259" w:lineRule="auto"/>
        <w:contextualSpacing w:val="0"/>
        <w:rPr>
          <w:b/>
          <w:sz w:val="22"/>
          <w:szCs w:val="22"/>
          <w:u w:val="single"/>
        </w:rPr>
      </w:pPr>
      <w:r w:rsidRPr="00247332">
        <w:rPr>
          <w:b/>
          <w:sz w:val="22"/>
          <w:szCs w:val="22"/>
          <w:u w:val="single"/>
        </w:rPr>
        <w:t>ROLL CALL</w:t>
      </w:r>
    </w:p>
    <w:p w14:paraId="6B718364" w14:textId="296E540F" w:rsidR="008E6727" w:rsidRDefault="008E6727" w:rsidP="002B31CE">
      <w:pPr>
        <w:spacing w:after="240" w:line="259" w:lineRule="auto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  <w:u w:val="single"/>
        </w:rPr>
        <w:t>PLEDGE OF ALLEGIANCE</w:t>
      </w:r>
    </w:p>
    <w:p w14:paraId="242693D3" w14:textId="77777777" w:rsidR="005A5823" w:rsidRDefault="00372CCD" w:rsidP="00BC3F26">
      <w:pPr>
        <w:tabs>
          <w:tab w:val="left" w:pos="720"/>
          <w:tab w:val="left" w:pos="1080"/>
        </w:tabs>
        <w:spacing w:after="160" w:line="259" w:lineRule="auto"/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 xml:space="preserve">  III.</w:t>
      </w:r>
      <w:r>
        <w:rPr>
          <w:b/>
          <w:sz w:val="22"/>
          <w:szCs w:val="22"/>
        </w:rPr>
        <w:tab/>
      </w:r>
      <w:r w:rsidR="005A5823">
        <w:rPr>
          <w:b/>
          <w:sz w:val="22"/>
          <w:szCs w:val="22"/>
          <w:u w:val="single"/>
        </w:rPr>
        <w:t>EXECUTIVE SESSION</w:t>
      </w:r>
    </w:p>
    <w:p w14:paraId="0AD9EF23" w14:textId="25EB12ED" w:rsidR="00DE124C" w:rsidRDefault="00945A77" w:rsidP="002B31CE">
      <w:pPr>
        <w:spacing w:after="240" w:line="259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</w:t>
      </w:r>
      <w:r w:rsidR="002B31CE">
        <w:rPr>
          <w:b/>
          <w:sz w:val="22"/>
          <w:szCs w:val="22"/>
        </w:rPr>
        <w:tab/>
      </w:r>
      <w:r w:rsidR="002B31CE">
        <w:rPr>
          <w:sz w:val="22"/>
          <w:szCs w:val="22"/>
        </w:rPr>
        <w:t xml:space="preserve">The Board of Trustees will take necessary action to adjourn into executive </w:t>
      </w:r>
      <w:r w:rsidR="00C04EA9">
        <w:rPr>
          <w:sz w:val="22"/>
          <w:szCs w:val="22"/>
        </w:rPr>
        <w:t xml:space="preserve">“closed” </w:t>
      </w:r>
      <w:r w:rsidR="002B31CE">
        <w:rPr>
          <w:sz w:val="22"/>
          <w:szCs w:val="22"/>
        </w:rPr>
        <w:t xml:space="preserve">session </w:t>
      </w:r>
      <w:r w:rsidR="00C04EA9">
        <w:rPr>
          <w:sz w:val="22"/>
          <w:szCs w:val="22"/>
        </w:rPr>
        <w:tab/>
        <w:t xml:space="preserve">pursuant to 5 ILCS 120-2(c), to discuss the appointment, employment, compensation </w:t>
      </w:r>
      <w:r w:rsidR="00C04EA9">
        <w:rPr>
          <w:sz w:val="22"/>
          <w:szCs w:val="22"/>
        </w:rPr>
        <w:tab/>
        <w:t xml:space="preserve">and/or performance of candidates for the College Presidency.  The Board of Trustees </w:t>
      </w:r>
      <w:r w:rsidR="00C04EA9">
        <w:rPr>
          <w:sz w:val="22"/>
          <w:szCs w:val="22"/>
        </w:rPr>
        <w:tab/>
        <w:t>reserves the right to invite any and all other person</w:t>
      </w:r>
      <w:r w:rsidR="007520D4">
        <w:rPr>
          <w:sz w:val="22"/>
          <w:szCs w:val="22"/>
        </w:rPr>
        <w:t>(s)</w:t>
      </w:r>
      <w:r w:rsidR="00C04EA9">
        <w:rPr>
          <w:sz w:val="22"/>
          <w:szCs w:val="22"/>
        </w:rPr>
        <w:t xml:space="preserve"> it desires to assist in any discussion </w:t>
      </w:r>
      <w:r w:rsidR="007520D4">
        <w:rPr>
          <w:sz w:val="22"/>
          <w:szCs w:val="22"/>
        </w:rPr>
        <w:tab/>
      </w:r>
      <w:r w:rsidR="00C04EA9">
        <w:rPr>
          <w:sz w:val="22"/>
          <w:szCs w:val="22"/>
        </w:rPr>
        <w:t>of</w:t>
      </w:r>
      <w:r w:rsidR="007520D4">
        <w:rPr>
          <w:sz w:val="22"/>
          <w:szCs w:val="22"/>
        </w:rPr>
        <w:t xml:space="preserve"> </w:t>
      </w:r>
      <w:r w:rsidR="00C04EA9">
        <w:rPr>
          <w:sz w:val="22"/>
          <w:szCs w:val="22"/>
        </w:rPr>
        <w:t xml:space="preserve">the matter. </w:t>
      </w:r>
    </w:p>
    <w:p w14:paraId="625038F3" w14:textId="57DC2B41" w:rsidR="002B31CE" w:rsidRDefault="002B31CE" w:rsidP="002B31CE">
      <w:pPr>
        <w:spacing w:after="240" w:line="259" w:lineRule="auto"/>
        <w:jc w:val="both"/>
        <w:rPr>
          <w:b/>
          <w:sz w:val="22"/>
          <w:szCs w:val="22"/>
          <w:u w:val="single"/>
        </w:rPr>
      </w:pPr>
      <w:r>
        <w:rPr>
          <w:sz w:val="22"/>
          <w:szCs w:val="22"/>
        </w:rPr>
        <w:t xml:space="preserve">  </w:t>
      </w:r>
      <w:r>
        <w:rPr>
          <w:b/>
          <w:sz w:val="22"/>
          <w:szCs w:val="22"/>
        </w:rPr>
        <w:t>IV.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  <w:u w:val="single"/>
        </w:rPr>
        <w:t>RETURN TO OPEN SESSION</w:t>
      </w:r>
    </w:p>
    <w:p w14:paraId="2583CB7B" w14:textId="5438D9B4" w:rsidR="002B31CE" w:rsidRDefault="002B31CE" w:rsidP="002B31CE">
      <w:pPr>
        <w:spacing w:after="240" w:line="259" w:lineRule="auto"/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 xml:space="preserve">   V.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  <w:u w:val="single"/>
        </w:rPr>
        <w:t>OPPORTUNITY FOR PUBLIC COMMENTS/QUESTIONS</w:t>
      </w:r>
    </w:p>
    <w:p w14:paraId="3F3503CC" w14:textId="0EF5694A" w:rsidR="002B31CE" w:rsidRPr="002B31CE" w:rsidRDefault="002B31CE" w:rsidP="005A5823">
      <w:pPr>
        <w:spacing w:after="160" w:line="259" w:lineRule="auto"/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 xml:space="preserve">   VI.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  <w:u w:val="single"/>
        </w:rPr>
        <w:t>ADJOURNMENT</w:t>
      </w:r>
    </w:p>
    <w:sectPr w:rsidR="002B31CE" w:rsidRPr="002B31CE" w:rsidSect="00655BA7">
      <w:footerReference w:type="default" r:id="rId8"/>
      <w:pgSz w:w="12240" w:h="15840"/>
      <w:pgMar w:top="1152" w:right="1710" w:bottom="1440" w:left="172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A5B926" w14:textId="77777777" w:rsidR="00446B23" w:rsidRDefault="00446B23" w:rsidP="001138FB">
      <w:pPr>
        <w:spacing w:after="0" w:line="240" w:lineRule="auto"/>
      </w:pPr>
      <w:r>
        <w:separator/>
      </w:r>
    </w:p>
  </w:endnote>
  <w:endnote w:type="continuationSeparator" w:id="0">
    <w:p w14:paraId="7784E81E" w14:textId="77777777" w:rsidR="00446B23" w:rsidRDefault="00446B23" w:rsidP="00113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8011976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7B010035" w14:textId="77777777" w:rsidR="008F2867" w:rsidRPr="001138FB" w:rsidRDefault="008F2867">
        <w:pPr>
          <w:pStyle w:val="Footer"/>
          <w:jc w:val="center"/>
          <w:rPr>
            <w:sz w:val="20"/>
            <w:szCs w:val="20"/>
          </w:rPr>
        </w:pPr>
        <w:r w:rsidRPr="001138FB">
          <w:rPr>
            <w:sz w:val="20"/>
            <w:szCs w:val="20"/>
          </w:rPr>
          <w:fldChar w:fldCharType="begin"/>
        </w:r>
        <w:r w:rsidRPr="001138FB">
          <w:rPr>
            <w:sz w:val="20"/>
            <w:szCs w:val="20"/>
          </w:rPr>
          <w:instrText xml:space="preserve"> PAGE   \* MERGEFORMAT </w:instrText>
        </w:r>
        <w:r w:rsidRPr="001138FB">
          <w:rPr>
            <w:sz w:val="20"/>
            <w:szCs w:val="20"/>
          </w:rPr>
          <w:fldChar w:fldCharType="separate"/>
        </w:r>
        <w:r w:rsidR="00BD004B">
          <w:rPr>
            <w:noProof/>
            <w:sz w:val="20"/>
            <w:szCs w:val="20"/>
          </w:rPr>
          <w:t>9</w:t>
        </w:r>
        <w:r w:rsidRPr="001138FB">
          <w:rPr>
            <w:noProof/>
            <w:sz w:val="20"/>
            <w:szCs w:val="20"/>
          </w:rPr>
          <w:fldChar w:fldCharType="end"/>
        </w:r>
      </w:p>
    </w:sdtContent>
  </w:sdt>
  <w:p w14:paraId="7071F86C" w14:textId="77777777" w:rsidR="008F2867" w:rsidRDefault="008F28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DA398D" w14:textId="77777777" w:rsidR="00446B23" w:rsidRDefault="00446B23" w:rsidP="001138FB">
      <w:pPr>
        <w:spacing w:after="0" w:line="240" w:lineRule="auto"/>
      </w:pPr>
      <w:r>
        <w:separator/>
      </w:r>
    </w:p>
  </w:footnote>
  <w:footnote w:type="continuationSeparator" w:id="0">
    <w:p w14:paraId="7A2C2672" w14:textId="77777777" w:rsidR="00446B23" w:rsidRDefault="00446B23" w:rsidP="001138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0"/>
    <w:name w:val="AutoList1"/>
    <w:lvl w:ilvl="0">
      <w:start w:val="1"/>
      <w:numFmt w:val="decimal"/>
      <w:pStyle w:val="Level1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upperLetter"/>
      <w:pStyle w:val="Level3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864742"/>
    <w:multiLevelType w:val="hybridMultilevel"/>
    <w:tmpl w:val="20C0ED98"/>
    <w:lvl w:ilvl="0" w:tplc="AEDCE118">
      <w:start w:val="1"/>
      <w:numFmt w:val="upperRoman"/>
      <w:lvlText w:val="%1."/>
      <w:lvlJc w:val="right"/>
      <w:pPr>
        <w:ind w:left="720" w:hanging="360"/>
      </w:pPr>
      <w:rPr>
        <w:b/>
        <w:sz w:val="22"/>
        <w:szCs w:val="22"/>
      </w:rPr>
    </w:lvl>
    <w:lvl w:ilvl="1" w:tplc="89864DB6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062CB"/>
    <w:multiLevelType w:val="hybridMultilevel"/>
    <w:tmpl w:val="1498720A"/>
    <w:lvl w:ilvl="0" w:tplc="850CBF02">
      <w:start w:val="1"/>
      <w:numFmt w:val="upperLetter"/>
      <w:lvlText w:val="%1."/>
      <w:lvlJc w:val="left"/>
      <w:pPr>
        <w:ind w:left="990" w:hanging="360"/>
      </w:pPr>
      <w:rPr>
        <w:b/>
        <w:strike w:val="0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>
      <w:start w:val="1"/>
      <w:numFmt w:val="lowerRoman"/>
      <w:lvlText w:val="%3."/>
      <w:lvlJc w:val="right"/>
      <w:pPr>
        <w:ind w:left="2430" w:hanging="180"/>
      </w:pPr>
    </w:lvl>
    <w:lvl w:ilvl="3" w:tplc="0409000F">
      <w:start w:val="1"/>
      <w:numFmt w:val="decimal"/>
      <w:lvlText w:val="%4."/>
      <w:lvlJc w:val="left"/>
      <w:pPr>
        <w:ind w:left="3150" w:hanging="360"/>
      </w:pPr>
    </w:lvl>
    <w:lvl w:ilvl="4" w:tplc="04090019">
      <w:start w:val="1"/>
      <w:numFmt w:val="lowerLetter"/>
      <w:lvlText w:val="%5."/>
      <w:lvlJc w:val="left"/>
      <w:pPr>
        <w:ind w:left="3870" w:hanging="360"/>
      </w:pPr>
    </w:lvl>
    <w:lvl w:ilvl="5" w:tplc="0409001B">
      <w:start w:val="1"/>
      <w:numFmt w:val="lowerRoman"/>
      <w:lvlText w:val="%6."/>
      <w:lvlJc w:val="right"/>
      <w:pPr>
        <w:ind w:left="4590" w:hanging="180"/>
      </w:pPr>
    </w:lvl>
    <w:lvl w:ilvl="6" w:tplc="0409000F">
      <w:start w:val="1"/>
      <w:numFmt w:val="decimal"/>
      <w:lvlText w:val="%7."/>
      <w:lvlJc w:val="left"/>
      <w:pPr>
        <w:ind w:left="5310" w:hanging="360"/>
      </w:pPr>
    </w:lvl>
    <w:lvl w:ilvl="7" w:tplc="04090019">
      <w:start w:val="1"/>
      <w:numFmt w:val="lowerLetter"/>
      <w:lvlText w:val="%8."/>
      <w:lvlJc w:val="left"/>
      <w:pPr>
        <w:ind w:left="6030" w:hanging="360"/>
      </w:pPr>
    </w:lvl>
    <w:lvl w:ilvl="8" w:tplc="0409001B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36867C71"/>
    <w:multiLevelType w:val="hybridMultilevel"/>
    <w:tmpl w:val="EAAC6C78"/>
    <w:lvl w:ilvl="0" w:tplc="36C0B032">
      <w:start w:val="1"/>
      <w:numFmt w:val="lowerLetter"/>
      <w:lvlText w:val="%1."/>
      <w:lvlJc w:val="left"/>
      <w:pPr>
        <w:ind w:left="180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E7017C3"/>
    <w:multiLevelType w:val="hybridMultilevel"/>
    <w:tmpl w:val="DFA43716"/>
    <w:lvl w:ilvl="0" w:tplc="9492506C">
      <w:start w:val="1"/>
      <w:numFmt w:val="upperLetter"/>
      <w:lvlText w:val="%1."/>
      <w:lvlJc w:val="left"/>
      <w:pPr>
        <w:ind w:left="810" w:hanging="360"/>
      </w:pPr>
      <w:rPr>
        <w:rFonts w:hint="default"/>
        <w:b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01012CC"/>
    <w:multiLevelType w:val="hybridMultilevel"/>
    <w:tmpl w:val="C7C4597A"/>
    <w:lvl w:ilvl="0" w:tplc="EC9A8D36">
      <w:start w:val="1"/>
      <w:numFmt w:val="lowerLetter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70FB1B8E"/>
    <w:multiLevelType w:val="hybridMultilevel"/>
    <w:tmpl w:val="9754EFC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0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2"/>
      <w:lvl w:ilvl="2">
        <w:start w:val="2"/>
        <w:numFmt w:val="upperLetter"/>
        <w:pStyle w:val="Level3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5">
    <w:abstractNumId w:val="3"/>
  </w:num>
  <w:num w:numId="6">
    <w:abstractNumId w:val="5"/>
  </w:num>
  <w:num w:numId="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0NDAwNzM2NDY2NjBV0lEKTi0uzszPAykwMjOtBQDUstRtLgAAAA=="/>
  </w:docVars>
  <w:rsids>
    <w:rsidRoot w:val="008E6727"/>
    <w:rsid w:val="0000002C"/>
    <w:rsid w:val="00001737"/>
    <w:rsid w:val="00001771"/>
    <w:rsid w:val="00001960"/>
    <w:rsid w:val="000033A0"/>
    <w:rsid w:val="0000440C"/>
    <w:rsid w:val="0000476A"/>
    <w:rsid w:val="000048F8"/>
    <w:rsid w:val="00005AC9"/>
    <w:rsid w:val="000061C7"/>
    <w:rsid w:val="0000630C"/>
    <w:rsid w:val="000065A3"/>
    <w:rsid w:val="00006BB6"/>
    <w:rsid w:val="000072BD"/>
    <w:rsid w:val="00007496"/>
    <w:rsid w:val="00010012"/>
    <w:rsid w:val="00011651"/>
    <w:rsid w:val="00011919"/>
    <w:rsid w:val="0001344F"/>
    <w:rsid w:val="00014035"/>
    <w:rsid w:val="00014260"/>
    <w:rsid w:val="00014BAF"/>
    <w:rsid w:val="00015EA0"/>
    <w:rsid w:val="00016BEB"/>
    <w:rsid w:val="00016E50"/>
    <w:rsid w:val="00020B1F"/>
    <w:rsid w:val="00020D44"/>
    <w:rsid w:val="0002129B"/>
    <w:rsid w:val="00021E43"/>
    <w:rsid w:val="0002205E"/>
    <w:rsid w:val="000221D5"/>
    <w:rsid w:val="000241CE"/>
    <w:rsid w:val="00024F7A"/>
    <w:rsid w:val="0002672F"/>
    <w:rsid w:val="00026AFE"/>
    <w:rsid w:val="00027187"/>
    <w:rsid w:val="0003085B"/>
    <w:rsid w:val="00030A02"/>
    <w:rsid w:val="0003262F"/>
    <w:rsid w:val="00032941"/>
    <w:rsid w:val="0003302D"/>
    <w:rsid w:val="00034030"/>
    <w:rsid w:val="0003441B"/>
    <w:rsid w:val="00035A66"/>
    <w:rsid w:val="00035E34"/>
    <w:rsid w:val="00035F28"/>
    <w:rsid w:val="00035FDB"/>
    <w:rsid w:val="000362E3"/>
    <w:rsid w:val="000404BA"/>
    <w:rsid w:val="000420D6"/>
    <w:rsid w:val="00046686"/>
    <w:rsid w:val="00047459"/>
    <w:rsid w:val="000504D1"/>
    <w:rsid w:val="00050958"/>
    <w:rsid w:val="00052B5D"/>
    <w:rsid w:val="00053113"/>
    <w:rsid w:val="00054976"/>
    <w:rsid w:val="00055724"/>
    <w:rsid w:val="00055B04"/>
    <w:rsid w:val="000629FF"/>
    <w:rsid w:val="000639DE"/>
    <w:rsid w:val="00064574"/>
    <w:rsid w:val="000657BB"/>
    <w:rsid w:val="00066004"/>
    <w:rsid w:val="00066337"/>
    <w:rsid w:val="00066832"/>
    <w:rsid w:val="00066BE6"/>
    <w:rsid w:val="00074058"/>
    <w:rsid w:val="0007558C"/>
    <w:rsid w:val="00076B0B"/>
    <w:rsid w:val="00076CBD"/>
    <w:rsid w:val="00077131"/>
    <w:rsid w:val="0008028E"/>
    <w:rsid w:val="00080420"/>
    <w:rsid w:val="00081EE9"/>
    <w:rsid w:val="000822B5"/>
    <w:rsid w:val="00084E50"/>
    <w:rsid w:val="00085B44"/>
    <w:rsid w:val="00087076"/>
    <w:rsid w:val="0009055B"/>
    <w:rsid w:val="000907C8"/>
    <w:rsid w:val="00090AD8"/>
    <w:rsid w:val="0009172C"/>
    <w:rsid w:val="00093E92"/>
    <w:rsid w:val="000953D2"/>
    <w:rsid w:val="00095EB7"/>
    <w:rsid w:val="00097E8D"/>
    <w:rsid w:val="000A0473"/>
    <w:rsid w:val="000A153E"/>
    <w:rsid w:val="000A1DF2"/>
    <w:rsid w:val="000A5AFA"/>
    <w:rsid w:val="000A6DC7"/>
    <w:rsid w:val="000A77FF"/>
    <w:rsid w:val="000B0B84"/>
    <w:rsid w:val="000B126A"/>
    <w:rsid w:val="000B1B7B"/>
    <w:rsid w:val="000B1C9A"/>
    <w:rsid w:val="000B1DEC"/>
    <w:rsid w:val="000B3188"/>
    <w:rsid w:val="000B34EE"/>
    <w:rsid w:val="000B3C45"/>
    <w:rsid w:val="000B4E68"/>
    <w:rsid w:val="000B6143"/>
    <w:rsid w:val="000B6602"/>
    <w:rsid w:val="000B7368"/>
    <w:rsid w:val="000B7B48"/>
    <w:rsid w:val="000C045E"/>
    <w:rsid w:val="000C0FD6"/>
    <w:rsid w:val="000C2AD7"/>
    <w:rsid w:val="000C3449"/>
    <w:rsid w:val="000C4695"/>
    <w:rsid w:val="000C4F33"/>
    <w:rsid w:val="000C5416"/>
    <w:rsid w:val="000C55FD"/>
    <w:rsid w:val="000C5892"/>
    <w:rsid w:val="000C7E10"/>
    <w:rsid w:val="000D0B31"/>
    <w:rsid w:val="000D0F5D"/>
    <w:rsid w:val="000D260E"/>
    <w:rsid w:val="000D3613"/>
    <w:rsid w:val="000D6896"/>
    <w:rsid w:val="000D7817"/>
    <w:rsid w:val="000E140E"/>
    <w:rsid w:val="000E25FA"/>
    <w:rsid w:val="000E2B49"/>
    <w:rsid w:val="000E3056"/>
    <w:rsid w:val="000E3729"/>
    <w:rsid w:val="000E3828"/>
    <w:rsid w:val="000E46C4"/>
    <w:rsid w:val="000E4F41"/>
    <w:rsid w:val="000E598F"/>
    <w:rsid w:val="000E5ADE"/>
    <w:rsid w:val="000E60A4"/>
    <w:rsid w:val="000E7355"/>
    <w:rsid w:val="000E7844"/>
    <w:rsid w:val="000F10FB"/>
    <w:rsid w:val="000F17ED"/>
    <w:rsid w:val="000F1F60"/>
    <w:rsid w:val="000F2AF4"/>
    <w:rsid w:val="000F3D47"/>
    <w:rsid w:val="000F617B"/>
    <w:rsid w:val="000F6F6C"/>
    <w:rsid w:val="0010010E"/>
    <w:rsid w:val="00100E6D"/>
    <w:rsid w:val="00100EE7"/>
    <w:rsid w:val="00101D5F"/>
    <w:rsid w:val="00101F7C"/>
    <w:rsid w:val="00102132"/>
    <w:rsid w:val="001025A0"/>
    <w:rsid w:val="001030EF"/>
    <w:rsid w:val="001032FC"/>
    <w:rsid w:val="001038A6"/>
    <w:rsid w:val="00105483"/>
    <w:rsid w:val="00105969"/>
    <w:rsid w:val="00106ABE"/>
    <w:rsid w:val="00106B2E"/>
    <w:rsid w:val="001074B0"/>
    <w:rsid w:val="00107C5A"/>
    <w:rsid w:val="001101FF"/>
    <w:rsid w:val="00110736"/>
    <w:rsid w:val="00112D2B"/>
    <w:rsid w:val="001138FB"/>
    <w:rsid w:val="001153A9"/>
    <w:rsid w:val="00116437"/>
    <w:rsid w:val="00116CC4"/>
    <w:rsid w:val="001174CC"/>
    <w:rsid w:val="00117F31"/>
    <w:rsid w:val="00120E10"/>
    <w:rsid w:val="00122302"/>
    <w:rsid w:val="001248D4"/>
    <w:rsid w:val="00124A71"/>
    <w:rsid w:val="00125294"/>
    <w:rsid w:val="00125566"/>
    <w:rsid w:val="00125F62"/>
    <w:rsid w:val="00130DD4"/>
    <w:rsid w:val="00131023"/>
    <w:rsid w:val="00131112"/>
    <w:rsid w:val="00131517"/>
    <w:rsid w:val="00132E1A"/>
    <w:rsid w:val="00134A1B"/>
    <w:rsid w:val="001358E9"/>
    <w:rsid w:val="001367F0"/>
    <w:rsid w:val="001374F5"/>
    <w:rsid w:val="00137BAC"/>
    <w:rsid w:val="00137E8A"/>
    <w:rsid w:val="00140106"/>
    <w:rsid w:val="001410D7"/>
    <w:rsid w:val="00141786"/>
    <w:rsid w:val="00141C3E"/>
    <w:rsid w:val="001428E8"/>
    <w:rsid w:val="00142C52"/>
    <w:rsid w:val="00142D71"/>
    <w:rsid w:val="00142F37"/>
    <w:rsid w:val="0014313B"/>
    <w:rsid w:val="0014554F"/>
    <w:rsid w:val="0014581B"/>
    <w:rsid w:val="00145B9F"/>
    <w:rsid w:val="00146266"/>
    <w:rsid w:val="00147900"/>
    <w:rsid w:val="00150991"/>
    <w:rsid w:val="00151164"/>
    <w:rsid w:val="00152CD9"/>
    <w:rsid w:val="001537DB"/>
    <w:rsid w:val="00153D46"/>
    <w:rsid w:val="001540B4"/>
    <w:rsid w:val="001541DE"/>
    <w:rsid w:val="001550A5"/>
    <w:rsid w:val="00155203"/>
    <w:rsid w:val="001553B3"/>
    <w:rsid w:val="00162FA2"/>
    <w:rsid w:val="001632C4"/>
    <w:rsid w:val="00163476"/>
    <w:rsid w:val="001634A5"/>
    <w:rsid w:val="00163766"/>
    <w:rsid w:val="0016445E"/>
    <w:rsid w:val="0016472B"/>
    <w:rsid w:val="00164F87"/>
    <w:rsid w:val="001653FE"/>
    <w:rsid w:val="001671DF"/>
    <w:rsid w:val="00167275"/>
    <w:rsid w:val="00171156"/>
    <w:rsid w:val="00171CED"/>
    <w:rsid w:val="001742DF"/>
    <w:rsid w:val="0017557A"/>
    <w:rsid w:val="0017633C"/>
    <w:rsid w:val="00176F82"/>
    <w:rsid w:val="001774F2"/>
    <w:rsid w:val="00177A86"/>
    <w:rsid w:val="00180E7A"/>
    <w:rsid w:val="0018195B"/>
    <w:rsid w:val="001838E2"/>
    <w:rsid w:val="00184232"/>
    <w:rsid w:val="00184686"/>
    <w:rsid w:val="001847A0"/>
    <w:rsid w:val="001851FD"/>
    <w:rsid w:val="001856B1"/>
    <w:rsid w:val="00185D28"/>
    <w:rsid w:val="00185F04"/>
    <w:rsid w:val="001863EF"/>
    <w:rsid w:val="001916A0"/>
    <w:rsid w:val="001916FD"/>
    <w:rsid w:val="00193D07"/>
    <w:rsid w:val="00193DAA"/>
    <w:rsid w:val="00195EBF"/>
    <w:rsid w:val="00196812"/>
    <w:rsid w:val="001968A4"/>
    <w:rsid w:val="001A09BF"/>
    <w:rsid w:val="001A1406"/>
    <w:rsid w:val="001A2032"/>
    <w:rsid w:val="001A289C"/>
    <w:rsid w:val="001A38E1"/>
    <w:rsid w:val="001A4086"/>
    <w:rsid w:val="001A44FE"/>
    <w:rsid w:val="001A460B"/>
    <w:rsid w:val="001A525F"/>
    <w:rsid w:val="001A6D17"/>
    <w:rsid w:val="001A742E"/>
    <w:rsid w:val="001B0288"/>
    <w:rsid w:val="001B090C"/>
    <w:rsid w:val="001B3924"/>
    <w:rsid w:val="001B46BB"/>
    <w:rsid w:val="001B47A1"/>
    <w:rsid w:val="001B4955"/>
    <w:rsid w:val="001B72BC"/>
    <w:rsid w:val="001B7B59"/>
    <w:rsid w:val="001C063D"/>
    <w:rsid w:val="001C0973"/>
    <w:rsid w:val="001C37E7"/>
    <w:rsid w:val="001C41CD"/>
    <w:rsid w:val="001C63DD"/>
    <w:rsid w:val="001C66B3"/>
    <w:rsid w:val="001C6BBF"/>
    <w:rsid w:val="001C6FE4"/>
    <w:rsid w:val="001C73E2"/>
    <w:rsid w:val="001C7722"/>
    <w:rsid w:val="001C79F2"/>
    <w:rsid w:val="001D051A"/>
    <w:rsid w:val="001D0636"/>
    <w:rsid w:val="001D0B0C"/>
    <w:rsid w:val="001D235F"/>
    <w:rsid w:val="001D3954"/>
    <w:rsid w:val="001D4792"/>
    <w:rsid w:val="001D504B"/>
    <w:rsid w:val="001D6296"/>
    <w:rsid w:val="001D67C4"/>
    <w:rsid w:val="001D7106"/>
    <w:rsid w:val="001E1623"/>
    <w:rsid w:val="001E2EA6"/>
    <w:rsid w:val="001E42E5"/>
    <w:rsid w:val="001E5CE2"/>
    <w:rsid w:val="001E5D27"/>
    <w:rsid w:val="001E7412"/>
    <w:rsid w:val="001E795E"/>
    <w:rsid w:val="001E7F5B"/>
    <w:rsid w:val="001F16E4"/>
    <w:rsid w:val="001F385E"/>
    <w:rsid w:val="001F3B29"/>
    <w:rsid w:val="001F43FC"/>
    <w:rsid w:val="001F558F"/>
    <w:rsid w:val="001F5C20"/>
    <w:rsid w:val="001F6EBD"/>
    <w:rsid w:val="001F7110"/>
    <w:rsid w:val="001F7C27"/>
    <w:rsid w:val="002015AC"/>
    <w:rsid w:val="00202388"/>
    <w:rsid w:val="0020345F"/>
    <w:rsid w:val="00204F94"/>
    <w:rsid w:val="002051A8"/>
    <w:rsid w:val="0020703C"/>
    <w:rsid w:val="00210094"/>
    <w:rsid w:val="002104DE"/>
    <w:rsid w:val="00212823"/>
    <w:rsid w:val="0021290B"/>
    <w:rsid w:val="00213F57"/>
    <w:rsid w:val="00214E7A"/>
    <w:rsid w:val="00215D1B"/>
    <w:rsid w:val="00220296"/>
    <w:rsid w:val="0022061F"/>
    <w:rsid w:val="00220CC8"/>
    <w:rsid w:val="002230A2"/>
    <w:rsid w:val="00223CD0"/>
    <w:rsid w:val="00224A01"/>
    <w:rsid w:val="00224EAE"/>
    <w:rsid w:val="002252DC"/>
    <w:rsid w:val="00226B61"/>
    <w:rsid w:val="00227BFC"/>
    <w:rsid w:val="0023004B"/>
    <w:rsid w:val="00232CB0"/>
    <w:rsid w:val="00233204"/>
    <w:rsid w:val="002332EF"/>
    <w:rsid w:val="002333F5"/>
    <w:rsid w:val="00234F08"/>
    <w:rsid w:val="00235741"/>
    <w:rsid w:val="00235933"/>
    <w:rsid w:val="00237F83"/>
    <w:rsid w:val="002404BC"/>
    <w:rsid w:val="00241512"/>
    <w:rsid w:val="0024276A"/>
    <w:rsid w:val="0024415B"/>
    <w:rsid w:val="00244303"/>
    <w:rsid w:val="00245269"/>
    <w:rsid w:val="00247332"/>
    <w:rsid w:val="00247386"/>
    <w:rsid w:val="00250134"/>
    <w:rsid w:val="0025084D"/>
    <w:rsid w:val="002521E6"/>
    <w:rsid w:val="00256911"/>
    <w:rsid w:val="00257824"/>
    <w:rsid w:val="002603C0"/>
    <w:rsid w:val="00261A08"/>
    <w:rsid w:val="002625B7"/>
    <w:rsid w:val="00262851"/>
    <w:rsid w:val="00262F6A"/>
    <w:rsid w:val="0026395B"/>
    <w:rsid w:val="00263C4B"/>
    <w:rsid w:val="002669DB"/>
    <w:rsid w:val="002676F7"/>
    <w:rsid w:val="00267C2A"/>
    <w:rsid w:val="00270A66"/>
    <w:rsid w:val="00272018"/>
    <w:rsid w:val="00272046"/>
    <w:rsid w:val="0027252B"/>
    <w:rsid w:val="00272A94"/>
    <w:rsid w:val="00272B71"/>
    <w:rsid w:val="0027330E"/>
    <w:rsid w:val="00273A35"/>
    <w:rsid w:val="00274146"/>
    <w:rsid w:val="00275BFE"/>
    <w:rsid w:val="002768A5"/>
    <w:rsid w:val="00280C9C"/>
    <w:rsid w:val="002817D8"/>
    <w:rsid w:val="00282DFD"/>
    <w:rsid w:val="0028438E"/>
    <w:rsid w:val="002848EE"/>
    <w:rsid w:val="00284EAD"/>
    <w:rsid w:val="00285006"/>
    <w:rsid w:val="00290E28"/>
    <w:rsid w:val="00291456"/>
    <w:rsid w:val="002922CF"/>
    <w:rsid w:val="002926CA"/>
    <w:rsid w:val="00292EE6"/>
    <w:rsid w:val="0029357F"/>
    <w:rsid w:val="00293E12"/>
    <w:rsid w:val="00293FBB"/>
    <w:rsid w:val="002942B8"/>
    <w:rsid w:val="002943B4"/>
    <w:rsid w:val="0029444A"/>
    <w:rsid w:val="002944DE"/>
    <w:rsid w:val="00295026"/>
    <w:rsid w:val="002950D0"/>
    <w:rsid w:val="002969C9"/>
    <w:rsid w:val="00296A3D"/>
    <w:rsid w:val="002A146A"/>
    <w:rsid w:val="002A1B1F"/>
    <w:rsid w:val="002A246D"/>
    <w:rsid w:val="002A26F6"/>
    <w:rsid w:val="002A5D9B"/>
    <w:rsid w:val="002A7171"/>
    <w:rsid w:val="002A7CC4"/>
    <w:rsid w:val="002B1BB2"/>
    <w:rsid w:val="002B31CE"/>
    <w:rsid w:val="002B4622"/>
    <w:rsid w:val="002B4ED8"/>
    <w:rsid w:val="002B5959"/>
    <w:rsid w:val="002B5D1F"/>
    <w:rsid w:val="002B6F7A"/>
    <w:rsid w:val="002C098E"/>
    <w:rsid w:val="002C0BDB"/>
    <w:rsid w:val="002C0D3C"/>
    <w:rsid w:val="002C32B5"/>
    <w:rsid w:val="002C3CE1"/>
    <w:rsid w:val="002C69E6"/>
    <w:rsid w:val="002D0A0D"/>
    <w:rsid w:val="002D0D17"/>
    <w:rsid w:val="002D231C"/>
    <w:rsid w:val="002D2847"/>
    <w:rsid w:val="002D2A87"/>
    <w:rsid w:val="002D3D67"/>
    <w:rsid w:val="002D5E2D"/>
    <w:rsid w:val="002D696C"/>
    <w:rsid w:val="002D72BC"/>
    <w:rsid w:val="002D7633"/>
    <w:rsid w:val="002D7945"/>
    <w:rsid w:val="002E1BEC"/>
    <w:rsid w:val="002E2345"/>
    <w:rsid w:val="002E2576"/>
    <w:rsid w:val="002E2864"/>
    <w:rsid w:val="002E2916"/>
    <w:rsid w:val="002E2DCB"/>
    <w:rsid w:val="002E41DE"/>
    <w:rsid w:val="002E4D58"/>
    <w:rsid w:val="002E5349"/>
    <w:rsid w:val="002E6438"/>
    <w:rsid w:val="002E64C0"/>
    <w:rsid w:val="002F0734"/>
    <w:rsid w:val="002F1CBB"/>
    <w:rsid w:val="002F2EED"/>
    <w:rsid w:val="002F3241"/>
    <w:rsid w:val="002F3528"/>
    <w:rsid w:val="002F3B5F"/>
    <w:rsid w:val="002F402F"/>
    <w:rsid w:val="002F4112"/>
    <w:rsid w:val="002F44A2"/>
    <w:rsid w:val="002F48A1"/>
    <w:rsid w:val="002F6C1E"/>
    <w:rsid w:val="002F6F76"/>
    <w:rsid w:val="00301483"/>
    <w:rsid w:val="00301870"/>
    <w:rsid w:val="00301CE8"/>
    <w:rsid w:val="0030223F"/>
    <w:rsid w:val="00302B6A"/>
    <w:rsid w:val="00302CFF"/>
    <w:rsid w:val="003037F9"/>
    <w:rsid w:val="00304763"/>
    <w:rsid w:val="00304D32"/>
    <w:rsid w:val="00307067"/>
    <w:rsid w:val="00307C9E"/>
    <w:rsid w:val="00310823"/>
    <w:rsid w:val="0031166E"/>
    <w:rsid w:val="00312570"/>
    <w:rsid w:val="003131F5"/>
    <w:rsid w:val="00313BEC"/>
    <w:rsid w:val="003157B7"/>
    <w:rsid w:val="00315E8F"/>
    <w:rsid w:val="003163D7"/>
    <w:rsid w:val="003164DF"/>
    <w:rsid w:val="003170AD"/>
    <w:rsid w:val="0032285B"/>
    <w:rsid w:val="00322CA9"/>
    <w:rsid w:val="00322F5D"/>
    <w:rsid w:val="003239EA"/>
    <w:rsid w:val="00324D9A"/>
    <w:rsid w:val="00325F73"/>
    <w:rsid w:val="003301EA"/>
    <w:rsid w:val="00331FF3"/>
    <w:rsid w:val="00333951"/>
    <w:rsid w:val="00333FCF"/>
    <w:rsid w:val="00334A2F"/>
    <w:rsid w:val="00335D7B"/>
    <w:rsid w:val="00336207"/>
    <w:rsid w:val="00337C06"/>
    <w:rsid w:val="00340B27"/>
    <w:rsid w:val="00340E67"/>
    <w:rsid w:val="00341414"/>
    <w:rsid w:val="003425E8"/>
    <w:rsid w:val="00342632"/>
    <w:rsid w:val="00342CB4"/>
    <w:rsid w:val="00343BCD"/>
    <w:rsid w:val="00343C6B"/>
    <w:rsid w:val="003457D4"/>
    <w:rsid w:val="00345981"/>
    <w:rsid w:val="00346190"/>
    <w:rsid w:val="003463BA"/>
    <w:rsid w:val="00346557"/>
    <w:rsid w:val="003472F7"/>
    <w:rsid w:val="00350148"/>
    <w:rsid w:val="00352308"/>
    <w:rsid w:val="00352FCC"/>
    <w:rsid w:val="0035309A"/>
    <w:rsid w:val="00354A27"/>
    <w:rsid w:val="00354A2B"/>
    <w:rsid w:val="00355301"/>
    <w:rsid w:val="003559F3"/>
    <w:rsid w:val="00355A47"/>
    <w:rsid w:val="0036283B"/>
    <w:rsid w:val="003656DE"/>
    <w:rsid w:val="003677E7"/>
    <w:rsid w:val="00370319"/>
    <w:rsid w:val="00371221"/>
    <w:rsid w:val="003721AE"/>
    <w:rsid w:val="00372CCD"/>
    <w:rsid w:val="00374516"/>
    <w:rsid w:val="003745FF"/>
    <w:rsid w:val="003751C7"/>
    <w:rsid w:val="00375E16"/>
    <w:rsid w:val="00376CE7"/>
    <w:rsid w:val="00377405"/>
    <w:rsid w:val="003777B9"/>
    <w:rsid w:val="00382CC5"/>
    <w:rsid w:val="00383840"/>
    <w:rsid w:val="003844D4"/>
    <w:rsid w:val="0038478A"/>
    <w:rsid w:val="00384BB9"/>
    <w:rsid w:val="00384D63"/>
    <w:rsid w:val="00384D65"/>
    <w:rsid w:val="00385056"/>
    <w:rsid w:val="00385D8E"/>
    <w:rsid w:val="0038611F"/>
    <w:rsid w:val="00386755"/>
    <w:rsid w:val="0039072D"/>
    <w:rsid w:val="00390C3F"/>
    <w:rsid w:val="003914F2"/>
    <w:rsid w:val="00393E6A"/>
    <w:rsid w:val="00393F27"/>
    <w:rsid w:val="00394A95"/>
    <w:rsid w:val="00394F01"/>
    <w:rsid w:val="00394FB3"/>
    <w:rsid w:val="0039598E"/>
    <w:rsid w:val="00396173"/>
    <w:rsid w:val="003963B9"/>
    <w:rsid w:val="00396A0E"/>
    <w:rsid w:val="00397C29"/>
    <w:rsid w:val="003A00D6"/>
    <w:rsid w:val="003A0A06"/>
    <w:rsid w:val="003A26AE"/>
    <w:rsid w:val="003A2CD3"/>
    <w:rsid w:val="003A3D8D"/>
    <w:rsid w:val="003A4BDB"/>
    <w:rsid w:val="003A63ED"/>
    <w:rsid w:val="003A68B8"/>
    <w:rsid w:val="003A6D79"/>
    <w:rsid w:val="003B0885"/>
    <w:rsid w:val="003B0B1A"/>
    <w:rsid w:val="003B17D0"/>
    <w:rsid w:val="003B1C47"/>
    <w:rsid w:val="003B4349"/>
    <w:rsid w:val="003B4A78"/>
    <w:rsid w:val="003B4BBD"/>
    <w:rsid w:val="003B5CC9"/>
    <w:rsid w:val="003B6B44"/>
    <w:rsid w:val="003B7258"/>
    <w:rsid w:val="003B7360"/>
    <w:rsid w:val="003B7885"/>
    <w:rsid w:val="003C0A05"/>
    <w:rsid w:val="003C1034"/>
    <w:rsid w:val="003C2B4B"/>
    <w:rsid w:val="003C2DB5"/>
    <w:rsid w:val="003C4E85"/>
    <w:rsid w:val="003C5372"/>
    <w:rsid w:val="003C5587"/>
    <w:rsid w:val="003C6289"/>
    <w:rsid w:val="003C6E23"/>
    <w:rsid w:val="003D103F"/>
    <w:rsid w:val="003D1429"/>
    <w:rsid w:val="003D49DC"/>
    <w:rsid w:val="003D4B2B"/>
    <w:rsid w:val="003D5156"/>
    <w:rsid w:val="003D6047"/>
    <w:rsid w:val="003D6324"/>
    <w:rsid w:val="003E0062"/>
    <w:rsid w:val="003E047B"/>
    <w:rsid w:val="003E18AE"/>
    <w:rsid w:val="003E21C5"/>
    <w:rsid w:val="003E22B8"/>
    <w:rsid w:val="003E2933"/>
    <w:rsid w:val="003E5131"/>
    <w:rsid w:val="003E5CD1"/>
    <w:rsid w:val="003E6045"/>
    <w:rsid w:val="003E70A5"/>
    <w:rsid w:val="003E70DD"/>
    <w:rsid w:val="003E7451"/>
    <w:rsid w:val="003E78C1"/>
    <w:rsid w:val="003F0838"/>
    <w:rsid w:val="003F1A14"/>
    <w:rsid w:val="003F3340"/>
    <w:rsid w:val="003F5376"/>
    <w:rsid w:val="003F66BF"/>
    <w:rsid w:val="003F6A02"/>
    <w:rsid w:val="003F7FA2"/>
    <w:rsid w:val="00401ABE"/>
    <w:rsid w:val="0040562C"/>
    <w:rsid w:val="00405AA1"/>
    <w:rsid w:val="0040724E"/>
    <w:rsid w:val="00411026"/>
    <w:rsid w:val="004114BE"/>
    <w:rsid w:val="00411BBB"/>
    <w:rsid w:val="0041220A"/>
    <w:rsid w:val="004124C4"/>
    <w:rsid w:val="00413523"/>
    <w:rsid w:val="00414634"/>
    <w:rsid w:val="00416B03"/>
    <w:rsid w:val="00417D0E"/>
    <w:rsid w:val="00420E63"/>
    <w:rsid w:val="004212C8"/>
    <w:rsid w:val="004214AE"/>
    <w:rsid w:val="00421542"/>
    <w:rsid w:val="0042230F"/>
    <w:rsid w:val="00422FB3"/>
    <w:rsid w:val="004231C2"/>
    <w:rsid w:val="00424FDA"/>
    <w:rsid w:val="00425934"/>
    <w:rsid w:val="00425BA9"/>
    <w:rsid w:val="00426955"/>
    <w:rsid w:val="00427338"/>
    <w:rsid w:val="0043279A"/>
    <w:rsid w:val="004332E3"/>
    <w:rsid w:val="00433C6A"/>
    <w:rsid w:val="004346F4"/>
    <w:rsid w:val="00434859"/>
    <w:rsid w:val="004351BC"/>
    <w:rsid w:val="00435649"/>
    <w:rsid w:val="00435730"/>
    <w:rsid w:val="00435A24"/>
    <w:rsid w:val="00435B1F"/>
    <w:rsid w:val="00436836"/>
    <w:rsid w:val="00436FAC"/>
    <w:rsid w:val="00437EF0"/>
    <w:rsid w:val="00440EA6"/>
    <w:rsid w:val="00440EF1"/>
    <w:rsid w:val="00441000"/>
    <w:rsid w:val="00441C6C"/>
    <w:rsid w:val="00442574"/>
    <w:rsid w:val="004429FC"/>
    <w:rsid w:val="00443C7A"/>
    <w:rsid w:val="0044523C"/>
    <w:rsid w:val="004458F8"/>
    <w:rsid w:val="00446ACB"/>
    <w:rsid w:val="00446B23"/>
    <w:rsid w:val="004470B7"/>
    <w:rsid w:val="00450FCA"/>
    <w:rsid w:val="00452F5F"/>
    <w:rsid w:val="00453338"/>
    <w:rsid w:val="00454CD0"/>
    <w:rsid w:val="00455757"/>
    <w:rsid w:val="00455C39"/>
    <w:rsid w:val="00456F52"/>
    <w:rsid w:val="004571AF"/>
    <w:rsid w:val="00457B6F"/>
    <w:rsid w:val="00460599"/>
    <w:rsid w:val="00461A87"/>
    <w:rsid w:val="00461B20"/>
    <w:rsid w:val="00461B6C"/>
    <w:rsid w:val="004628B3"/>
    <w:rsid w:val="00463993"/>
    <w:rsid w:val="00463D31"/>
    <w:rsid w:val="0046473F"/>
    <w:rsid w:val="0046482F"/>
    <w:rsid w:val="00465489"/>
    <w:rsid w:val="00466D1C"/>
    <w:rsid w:val="00466D20"/>
    <w:rsid w:val="004712B3"/>
    <w:rsid w:val="00471AB7"/>
    <w:rsid w:val="00471DB6"/>
    <w:rsid w:val="00472308"/>
    <w:rsid w:val="0047285F"/>
    <w:rsid w:val="004730D0"/>
    <w:rsid w:val="004735BA"/>
    <w:rsid w:val="00473697"/>
    <w:rsid w:val="00474112"/>
    <w:rsid w:val="004743DC"/>
    <w:rsid w:val="00475C68"/>
    <w:rsid w:val="00475E00"/>
    <w:rsid w:val="004764C2"/>
    <w:rsid w:val="0047703C"/>
    <w:rsid w:val="00480AF8"/>
    <w:rsid w:val="00480BCF"/>
    <w:rsid w:val="00482561"/>
    <w:rsid w:val="0048313A"/>
    <w:rsid w:val="00484EDB"/>
    <w:rsid w:val="00486D96"/>
    <w:rsid w:val="0049199C"/>
    <w:rsid w:val="00491C1B"/>
    <w:rsid w:val="00491D03"/>
    <w:rsid w:val="004921D0"/>
    <w:rsid w:val="00493194"/>
    <w:rsid w:val="00493B67"/>
    <w:rsid w:val="004945C4"/>
    <w:rsid w:val="00495179"/>
    <w:rsid w:val="00495B57"/>
    <w:rsid w:val="00496926"/>
    <w:rsid w:val="0049760E"/>
    <w:rsid w:val="004A322F"/>
    <w:rsid w:val="004A337C"/>
    <w:rsid w:val="004A4761"/>
    <w:rsid w:val="004A66C8"/>
    <w:rsid w:val="004B03AF"/>
    <w:rsid w:val="004B1948"/>
    <w:rsid w:val="004B19B2"/>
    <w:rsid w:val="004B26C0"/>
    <w:rsid w:val="004B2A61"/>
    <w:rsid w:val="004B35FC"/>
    <w:rsid w:val="004B4392"/>
    <w:rsid w:val="004B5B95"/>
    <w:rsid w:val="004C09E5"/>
    <w:rsid w:val="004C0F3E"/>
    <w:rsid w:val="004C109C"/>
    <w:rsid w:val="004C175F"/>
    <w:rsid w:val="004C1B3C"/>
    <w:rsid w:val="004C2959"/>
    <w:rsid w:val="004C351B"/>
    <w:rsid w:val="004D107F"/>
    <w:rsid w:val="004D1C02"/>
    <w:rsid w:val="004D1EEC"/>
    <w:rsid w:val="004D31E2"/>
    <w:rsid w:val="004D517A"/>
    <w:rsid w:val="004D54E6"/>
    <w:rsid w:val="004D7487"/>
    <w:rsid w:val="004D7B08"/>
    <w:rsid w:val="004E0BD7"/>
    <w:rsid w:val="004E2053"/>
    <w:rsid w:val="004E4AB0"/>
    <w:rsid w:val="004E4F86"/>
    <w:rsid w:val="004E6146"/>
    <w:rsid w:val="004E6164"/>
    <w:rsid w:val="004E69E5"/>
    <w:rsid w:val="004E7A6F"/>
    <w:rsid w:val="004F14BA"/>
    <w:rsid w:val="004F374D"/>
    <w:rsid w:val="004F5129"/>
    <w:rsid w:val="004F5272"/>
    <w:rsid w:val="004F6472"/>
    <w:rsid w:val="005008D9"/>
    <w:rsid w:val="00501453"/>
    <w:rsid w:val="00501BA0"/>
    <w:rsid w:val="00502ACE"/>
    <w:rsid w:val="00503504"/>
    <w:rsid w:val="0050382D"/>
    <w:rsid w:val="00504033"/>
    <w:rsid w:val="00504504"/>
    <w:rsid w:val="00504A59"/>
    <w:rsid w:val="00506FE9"/>
    <w:rsid w:val="00507947"/>
    <w:rsid w:val="00507DE9"/>
    <w:rsid w:val="005101F3"/>
    <w:rsid w:val="005106AF"/>
    <w:rsid w:val="00511161"/>
    <w:rsid w:val="005111C6"/>
    <w:rsid w:val="005115D3"/>
    <w:rsid w:val="005131B4"/>
    <w:rsid w:val="005149BE"/>
    <w:rsid w:val="00514C31"/>
    <w:rsid w:val="005152D5"/>
    <w:rsid w:val="00515BE1"/>
    <w:rsid w:val="005164BD"/>
    <w:rsid w:val="00517AAB"/>
    <w:rsid w:val="00517D6E"/>
    <w:rsid w:val="00520140"/>
    <w:rsid w:val="00520225"/>
    <w:rsid w:val="00521294"/>
    <w:rsid w:val="0052142B"/>
    <w:rsid w:val="00522B7C"/>
    <w:rsid w:val="005231A4"/>
    <w:rsid w:val="00525718"/>
    <w:rsid w:val="00525828"/>
    <w:rsid w:val="0052691C"/>
    <w:rsid w:val="005300BA"/>
    <w:rsid w:val="005325B8"/>
    <w:rsid w:val="005349E5"/>
    <w:rsid w:val="00536991"/>
    <w:rsid w:val="00536F4D"/>
    <w:rsid w:val="00537098"/>
    <w:rsid w:val="00540C9D"/>
    <w:rsid w:val="00541477"/>
    <w:rsid w:val="005419C2"/>
    <w:rsid w:val="00541C77"/>
    <w:rsid w:val="00541E2B"/>
    <w:rsid w:val="00542FDD"/>
    <w:rsid w:val="00543582"/>
    <w:rsid w:val="0054454A"/>
    <w:rsid w:val="00544577"/>
    <w:rsid w:val="00544A0C"/>
    <w:rsid w:val="00545501"/>
    <w:rsid w:val="0054588F"/>
    <w:rsid w:val="00546DAD"/>
    <w:rsid w:val="00546FE9"/>
    <w:rsid w:val="00547658"/>
    <w:rsid w:val="00550026"/>
    <w:rsid w:val="005509D6"/>
    <w:rsid w:val="00550A37"/>
    <w:rsid w:val="00551B16"/>
    <w:rsid w:val="00552420"/>
    <w:rsid w:val="005573FA"/>
    <w:rsid w:val="00557531"/>
    <w:rsid w:val="00557ABD"/>
    <w:rsid w:val="0056058A"/>
    <w:rsid w:val="00560A72"/>
    <w:rsid w:val="00561258"/>
    <w:rsid w:val="00564A83"/>
    <w:rsid w:val="00565188"/>
    <w:rsid w:val="005660FA"/>
    <w:rsid w:val="00566AEB"/>
    <w:rsid w:val="0056745B"/>
    <w:rsid w:val="005709E6"/>
    <w:rsid w:val="00571E3D"/>
    <w:rsid w:val="005727EB"/>
    <w:rsid w:val="00572902"/>
    <w:rsid w:val="00573295"/>
    <w:rsid w:val="00573A67"/>
    <w:rsid w:val="005743FA"/>
    <w:rsid w:val="005755FD"/>
    <w:rsid w:val="00576E96"/>
    <w:rsid w:val="0057714F"/>
    <w:rsid w:val="00580AB0"/>
    <w:rsid w:val="00581E8A"/>
    <w:rsid w:val="00582BDD"/>
    <w:rsid w:val="00583E54"/>
    <w:rsid w:val="00584338"/>
    <w:rsid w:val="0058524B"/>
    <w:rsid w:val="0058592E"/>
    <w:rsid w:val="00585EDA"/>
    <w:rsid w:val="00586A11"/>
    <w:rsid w:val="005878EE"/>
    <w:rsid w:val="00587A6F"/>
    <w:rsid w:val="005908A9"/>
    <w:rsid w:val="005910C5"/>
    <w:rsid w:val="00591105"/>
    <w:rsid w:val="005A0315"/>
    <w:rsid w:val="005A1372"/>
    <w:rsid w:val="005A4EA2"/>
    <w:rsid w:val="005A5823"/>
    <w:rsid w:val="005A729B"/>
    <w:rsid w:val="005B065C"/>
    <w:rsid w:val="005B10C5"/>
    <w:rsid w:val="005B15ED"/>
    <w:rsid w:val="005B16DA"/>
    <w:rsid w:val="005B2B38"/>
    <w:rsid w:val="005B48D1"/>
    <w:rsid w:val="005B4C5C"/>
    <w:rsid w:val="005B4E85"/>
    <w:rsid w:val="005B57E2"/>
    <w:rsid w:val="005B6787"/>
    <w:rsid w:val="005B6F97"/>
    <w:rsid w:val="005B70AA"/>
    <w:rsid w:val="005B75CB"/>
    <w:rsid w:val="005B7C21"/>
    <w:rsid w:val="005C18FD"/>
    <w:rsid w:val="005C30A0"/>
    <w:rsid w:val="005C3693"/>
    <w:rsid w:val="005C5A9C"/>
    <w:rsid w:val="005C7A16"/>
    <w:rsid w:val="005C7E2C"/>
    <w:rsid w:val="005D0703"/>
    <w:rsid w:val="005D109A"/>
    <w:rsid w:val="005D1296"/>
    <w:rsid w:val="005D1668"/>
    <w:rsid w:val="005D18D7"/>
    <w:rsid w:val="005D1D39"/>
    <w:rsid w:val="005D2BA0"/>
    <w:rsid w:val="005D469E"/>
    <w:rsid w:val="005D52E3"/>
    <w:rsid w:val="005D60AB"/>
    <w:rsid w:val="005D6B92"/>
    <w:rsid w:val="005D786A"/>
    <w:rsid w:val="005D7929"/>
    <w:rsid w:val="005E02CB"/>
    <w:rsid w:val="005E1753"/>
    <w:rsid w:val="005E29EF"/>
    <w:rsid w:val="005E3A7A"/>
    <w:rsid w:val="005E3A99"/>
    <w:rsid w:val="005E3AF2"/>
    <w:rsid w:val="005E444B"/>
    <w:rsid w:val="005E4DDD"/>
    <w:rsid w:val="005E5438"/>
    <w:rsid w:val="005E610E"/>
    <w:rsid w:val="005E6C42"/>
    <w:rsid w:val="005F088A"/>
    <w:rsid w:val="005F1AAC"/>
    <w:rsid w:val="005F1B9B"/>
    <w:rsid w:val="005F2578"/>
    <w:rsid w:val="005F2E04"/>
    <w:rsid w:val="005F2EAC"/>
    <w:rsid w:val="005F3961"/>
    <w:rsid w:val="005F54F5"/>
    <w:rsid w:val="005F5F07"/>
    <w:rsid w:val="005F62D0"/>
    <w:rsid w:val="005F6F27"/>
    <w:rsid w:val="005F78CE"/>
    <w:rsid w:val="005F7F20"/>
    <w:rsid w:val="0060032E"/>
    <w:rsid w:val="0060037F"/>
    <w:rsid w:val="00600AB6"/>
    <w:rsid w:val="00602008"/>
    <w:rsid w:val="00607363"/>
    <w:rsid w:val="006113C4"/>
    <w:rsid w:val="0061260E"/>
    <w:rsid w:val="006126EF"/>
    <w:rsid w:val="0061513E"/>
    <w:rsid w:val="00617E0E"/>
    <w:rsid w:val="00620EB8"/>
    <w:rsid w:val="006215B3"/>
    <w:rsid w:val="0062355C"/>
    <w:rsid w:val="00623DEA"/>
    <w:rsid w:val="00623F81"/>
    <w:rsid w:val="00624E3D"/>
    <w:rsid w:val="0062501A"/>
    <w:rsid w:val="00626596"/>
    <w:rsid w:val="00626A3D"/>
    <w:rsid w:val="00627955"/>
    <w:rsid w:val="006300D7"/>
    <w:rsid w:val="00630496"/>
    <w:rsid w:val="0063081E"/>
    <w:rsid w:val="0063172B"/>
    <w:rsid w:val="00631B16"/>
    <w:rsid w:val="006321A5"/>
    <w:rsid w:val="00633016"/>
    <w:rsid w:val="00634F34"/>
    <w:rsid w:val="006352BC"/>
    <w:rsid w:val="00635350"/>
    <w:rsid w:val="00635391"/>
    <w:rsid w:val="006373C7"/>
    <w:rsid w:val="00637AD2"/>
    <w:rsid w:val="006408F5"/>
    <w:rsid w:val="006416C4"/>
    <w:rsid w:val="0064189C"/>
    <w:rsid w:val="00641C0C"/>
    <w:rsid w:val="00642C7A"/>
    <w:rsid w:val="00643EC2"/>
    <w:rsid w:val="006443D7"/>
    <w:rsid w:val="006443E1"/>
    <w:rsid w:val="00650B3B"/>
    <w:rsid w:val="0065105E"/>
    <w:rsid w:val="00651456"/>
    <w:rsid w:val="00652EAE"/>
    <w:rsid w:val="006530A7"/>
    <w:rsid w:val="00655BA7"/>
    <w:rsid w:val="00655CA2"/>
    <w:rsid w:val="00656021"/>
    <w:rsid w:val="006563BE"/>
    <w:rsid w:val="0065759A"/>
    <w:rsid w:val="00657DF0"/>
    <w:rsid w:val="00660CF9"/>
    <w:rsid w:val="0066127C"/>
    <w:rsid w:val="00662334"/>
    <w:rsid w:val="006632A3"/>
    <w:rsid w:val="00663D5A"/>
    <w:rsid w:val="006657DD"/>
    <w:rsid w:val="0066702B"/>
    <w:rsid w:val="00670E40"/>
    <w:rsid w:val="00672F65"/>
    <w:rsid w:val="00673B24"/>
    <w:rsid w:val="00673D3C"/>
    <w:rsid w:val="006761A1"/>
    <w:rsid w:val="0068147E"/>
    <w:rsid w:val="00681EE4"/>
    <w:rsid w:val="0068443B"/>
    <w:rsid w:val="0068536F"/>
    <w:rsid w:val="00685529"/>
    <w:rsid w:val="0068700D"/>
    <w:rsid w:val="006876A6"/>
    <w:rsid w:val="00690590"/>
    <w:rsid w:val="006921BF"/>
    <w:rsid w:val="00692412"/>
    <w:rsid w:val="006931C3"/>
    <w:rsid w:val="006932E5"/>
    <w:rsid w:val="00694B20"/>
    <w:rsid w:val="00696A08"/>
    <w:rsid w:val="00697232"/>
    <w:rsid w:val="00697628"/>
    <w:rsid w:val="006A0346"/>
    <w:rsid w:val="006A246D"/>
    <w:rsid w:val="006A5CA3"/>
    <w:rsid w:val="006A6786"/>
    <w:rsid w:val="006B08CF"/>
    <w:rsid w:val="006B13F2"/>
    <w:rsid w:val="006B2B5D"/>
    <w:rsid w:val="006B3326"/>
    <w:rsid w:val="006B3C47"/>
    <w:rsid w:val="006B3CFD"/>
    <w:rsid w:val="006B4FB0"/>
    <w:rsid w:val="006B51CC"/>
    <w:rsid w:val="006B6740"/>
    <w:rsid w:val="006B6FEA"/>
    <w:rsid w:val="006B782A"/>
    <w:rsid w:val="006B78F7"/>
    <w:rsid w:val="006C17C6"/>
    <w:rsid w:val="006C2552"/>
    <w:rsid w:val="006C354B"/>
    <w:rsid w:val="006C468D"/>
    <w:rsid w:val="006C4A91"/>
    <w:rsid w:val="006C4AF5"/>
    <w:rsid w:val="006C5873"/>
    <w:rsid w:val="006C595E"/>
    <w:rsid w:val="006C5D98"/>
    <w:rsid w:val="006C7DDD"/>
    <w:rsid w:val="006D0EF2"/>
    <w:rsid w:val="006D192C"/>
    <w:rsid w:val="006D2E25"/>
    <w:rsid w:val="006D356F"/>
    <w:rsid w:val="006D3C0D"/>
    <w:rsid w:val="006D3C79"/>
    <w:rsid w:val="006D48BB"/>
    <w:rsid w:val="006D5C60"/>
    <w:rsid w:val="006D6569"/>
    <w:rsid w:val="006E21E8"/>
    <w:rsid w:val="006E24FF"/>
    <w:rsid w:val="006E32A4"/>
    <w:rsid w:val="006E50A9"/>
    <w:rsid w:val="006E542C"/>
    <w:rsid w:val="006E5565"/>
    <w:rsid w:val="006E5625"/>
    <w:rsid w:val="006F0357"/>
    <w:rsid w:val="006F0B57"/>
    <w:rsid w:val="006F2B4D"/>
    <w:rsid w:val="006F32FC"/>
    <w:rsid w:val="006F38C8"/>
    <w:rsid w:val="006F506D"/>
    <w:rsid w:val="006F5A6E"/>
    <w:rsid w:val="006F6E13"/>
    <w:rsid w:val="006F7827"/>
    <w:rsid w:val="006F7D1B"/>
    <w:rsid w:val="00700430"/>
    <w:rsid w:val="00700A4C"/>
    <w:rsid w:val="00700B29"/>
    <w:rsid w:val="007026CF"/>
    <w:rsid w:val="00702E50"/>
    <w:rsid w:val="007039D4"/>
    <w:rsid w:val="00704923"/>
    <w:rsid w:val="00704A1A"/>
    <w:rsid w:val="00705A32"/>
    <w:rsid w:val="00705BF5"/>
    <w:rsid w:val="00710BFC"/>
    <w:rsid w:val="007123B4"/>
    <w:rsid w:val="0071277B"/>
    <w:rsid w:val="0071348C"/>
    <w:rsid w:val="007135D3"/>
    <w:rsid w:val="00714F05"/>
    <w:rsid w:val="0071559A"/>
    <w:rsid w:val="007172E5"/>
    <w:rsid w:val="0071793F"/>
    <w:rsid w:val="007205D8"/>
    <w:rsid w:val="007212E1"/>
    <w:rsid w:val="007224F4"/>
    <w:rsid w:val="00723C7A"/>
    <w:rsid w:val="007241BF"/>
    <w:rsid w:val="007248DB"/>
    <w:rsid w:val="00727D69"/>
    <w:rsid w:val="00730522"/>
    <w:rsid w:val="00730940"/>
    <w:rsid w:val="00731098"/>
    <w:rsid w:val="007316E8"/>
    <w:rsid w:val="00732CD0"/>
    <w:rsid w:val="00732D21"/>
    <w:rsid w:val="00735551"/>
    <w:rsid w:val="007357A4"/>
    <w:rsid w:val="00735866"/>
    <w:rsid w:val="007359F8"/>
    <w:rsid w:val="007361AB"/>
    <w:rsid w:val="007361D1"/>
    <w:rsid w:val="0073697C"/>
    <w:rsid w:val="00736DC4"/>
    <w:rsid w:val="00737436"/>
    <w:rsid w:val="007379E3"/>
    <w:rsid w:val="00740361"/>
    <w:rsid w:val="00741032"/>
    <w:rsid w:val="00741C01"/>
    <w:rsid w:val="00743052"/>
    <w:rsid w:val="0074367C"/>
    <w:rsid w:val="007440A4"/>
    <w:rsid w:val="007441C7"/>
    <w:rsid w:val="00744685"/>
    <w:rsid w:val="00746485"/>
    <w:rsid w:val="00750A02"/>
    <w:rsid w:val="00751633"/>
    <w:rsid w:val="007520D4"/>
    <w:rsid w:val="00754EA2"/>
    <w:rsid w:val="007561A5"/>
    <w:rsid w:val="00756F4F"/>
    <w:rsid w:val="00757D95"/>
    <w:rsid w:val="00760157"/>
    <w:rsid w:val="00760B70"/>
    <w:rsid w:val="0076179C"/>
    <w:rsid w:val="00762667"/>
    <w:rsid w:val="00762966"/>
    <w:rsid w:val="00764069"/>
    <w:rsid w:val="00764AD2"/>
    <w:rsid w:val="0076645C"/>
    <w:rsid w:val="00766A78"/>
    <w:rsid w:val="00770E0A"/>
    <w:rsid w:val="007722DF"/>
    <w:rsid w:val="0077385E"/>
    <w:rsid w:val="00773ADD"/>
    <w:rsid w:val="0077423A"/>
    <w:rsid w:val="00775006"/>
    <w:rsid w:val="0077593E"/>
    <w:rsid w:val="00776B3F"/>
    <w:rsid w:val="0078026E"/>
    <w:rsid w:val="00781E55"/>
    <w:rsid w:val="00782E65"/>
    <w:rsid w:val="00783703"/>
    <w:rsid w:val="0078377F"/>
    <w:rsid w:val="007846FB"/>
    <w:rsid w:val="007851B4"/>
    <w:rsid w:val="00790E33"/>
    <w:rsid w:val="0079160F"/>
    <w:rsid w:val="007919C1"/>
    <w:rsid w:val="00792D38"/>
    <w:rsid w:val="00792F33"/>
    <w:rsid w:val="00792FCD"/>
    <w:rsid w:val="007947E4"/>
    <w:rsid w:val="007974B2"/>
    <w:rsid w:val="00797980"/>
    <w:rsid w:val="007A11FB"/>
    <w:rsid w:val="007A1340"/>
    <w:rsid w:val="007A166C"/>
    <w:rsid w:val="007A1D19"/>
    <w:rsid w:val="007A2BF8"/>
    <w:rsid w:val="007A2C9E"/>
    <w:rsid w:val="007A365A"/>
    <w:rsid w:val="007A388B"/>
    <w:rsid w:val="007A38D9"/>
    <w:rsid w:val="007A4188"/>
    <w:rsid w:val="007A49B9"/>
    <w:rsid w:val="007A766E"/>
    <w:rsid w:val="007A7A54"/>
    <w:rsid w:val="007B1BF5"/>
    <w:rsid w:val="007B2DE4"/>
    <w:rsid w:val="007B361F"/>
    <w:rsid w:val="007B4BAB"/>
    <w:rsid w:val="007B57CC"/>
    <w:rsid w:val="007B6DB7"/>
    <w:rsid w:val="007C40FE"/>
    <w:rsid w:val="007C4EA7"/>
    <w:rsid w:val="007C50BC"/>
    <w:rsid w:val="007C51E8"/>
    <w:rsid w:val="007C5785"/>
    <w:rsid w:val="007C602E"/>
    <w:rsid w:val="007C6800"/>
    <w:rsid w:val="007D096B"/>
    <w:rsid w:val="007D099D"/>
    <w:rsid w:val="007D17B6"/>
    <w:rsid w:val="007D181E"/>
    <w:rsid w:val="007D2F93"/>
    <w:rsid w:val="007D592E"/>
    <w:rsid w:val="007D6533"/>
    <w:rsid w:val="007D6611"/>
    <w:rsid w:val="007D7C19"/>
    <w:rsid w:val="007D7FD2"/>
    <w:rsid w:val="007E040D"/>
    <w:rsid w:val="007E0C68"/>
    <w:rsid w:val="007E3352"/>
    <w:rsid w:val="007E4B33"/>
    <w:rsid w:val="007E622F"/>
    <w:rsid w:val="007F128C"/>
    <w:rsid w:val="007F2C51"/>
    <w:rsid w:val="007F3165"/>
    <w:rsid w:val="007F4807"/>
    <w:rsid w:val="007F4BFB"/>
    <w:rsid w:val="007F4DE6"/>
    <w:rsid w:val="007F54FC"/>
    <w:rsid w:val="007F7660"/>
    <w:rsid w:val="007F77AA"/>
    <w:rsid w:val="007F7DC1"/>
    <w:rsid w:val="00800C4F"/>
    <w:rsid w:val="0080176A"/>
    <w:rsid w:val="00801BD6"/>
    <w:rsid w:val="00801EE7"/>
    <w:rsid w:val="00802FC4"/>
    <w:rsid w:val="00803AB6"/>
    <w:rsid w:val="00804A77"/>
    <w:rsid w:val="00804B1D"/>
    <w:rsid w:val="008057B2"/>
    <w:rsid w:val="0080624B"/>
    <w:rsid w:val="00806F99"/>
    <w:rsid w:val="008104D6"/>
    <w:rsid w:val="00811A55"/>
    <w:rsid w:val="008123E8"/>
    <w:rsid w:val="00812E7F"/>
    <w:rsid w:val="00815886"/>
    <w:rsid w:val="00815B13"/>
    <w:rsid w:val="0081614A"/>
    <w:rsid w:val="008163D8"/>
    <w:rsid w:val="008166C5"/>
    <w:rsid w:val="00820950"/>
    <w:rsid w:val="00820F4F"/>
    <w:rsid w:val="0082194F"/>
    <w:rsid w:val="00821AF1"/>
    <w:rsid w:val="0082215E"/>
    <w:rsid w:val="008229E6"/>
    <w:rsid w:val="00823B99"/>
    <w:rsid w:val="00825D45"/>
    <w:rsid w:val="008263D1"/>
    <w:rsid w:val="00826700"/>
    <w:rsid w:val="00827C85"/>
    <w:rsid w:val="008304DF"/>
    <w:rsid w:val="00830625"/>
    <w:rsid w:val="00830DDC"/>
    <w:rsid w:val="00831CCF"/>
    <w:rsid w:val="00831FBE"/>
    <w:rsid w:val="00833F1E"/>
    <w:rsid w:val="0083531A"/>
    <w:rsid w:val="008355AC"/>
    <w:rsid w:val="00835A20"/>
    <w:rsid w:val="008360E1"/>
    <w:rsid w:val="0084032A"/>
    <w:rsid w:val="00841AE3"/>
    <w:rsid w:val="00842FB1"/>
    <w:rsid w:val="008437CC"/>
    <w:rsid w:val="0084534C"/>
    <w:rsid w:val="008459CC"/>
    <w:rsid w:val="00846424"/>
    <w:rsid w:val="00846D26"/>
    <w:rsid w:val="00847369"/>
    <w:rsid w:val="0085063C"/>
    <w:rsid w:val="008507D0"/>
    <w:rsid w:val="00850E62"/>
    <w:rsid w:val="00852719"/>
    <w:rsid w:val="0085462E"/>
    <w:rsid w:val="00854E56"/>
    <w:rsid w:val="00854F37"/>
    <w:rsid w:val="008558C9"/>
    <w:rsid w:val="00855CAD"/>
    <w:rsid w:val="00856392"/>
    <w:rsid w:val="00856619"/>
    <w:rsid w:val="008567A6"/>
    <w:rsid w:val="0086072C"/>
    <w:rsid w:val="008610F1"/>
    <w:rsid w:val="008611B6"/>
    <w:rsid w:val="008627AC"/>
    <w:rsid w:val="00862A1D"/>
    <w:rsid w:val="00862A44"/>
    <w:rsid w:val="00864CFD"/>
    <w:rsid w:val="00864D17"/>
    <w:rsid w:val="0086587C"/>
    <w:rsid w:val="00866558"/>
    <w:rsid w:val="008713F7"/>
    <w:rsid w:val="0087279D"/>
    <w:rsid w:val="008734DD"/>
    <w:rsid w:val="008753C9"/>
    <w:rsid w:val="00875793"/>
    <w:rsid w:val="00875815"/>
    <w:rsid w:val="0087701C"/>
    <w:rsid w:val="0088174D"/>
    <w:rsid w:val="00881DFA"/>
    <w:rsid w:val="0088272F"/>
    <w:rsid w:val="008828C6"/>
    <w:rsid w:val="00882A69"/>
    <w:rsid w:val="00884E98"/>
    <w:rsid w:val="00885B87"/>
    <w:rsid w:val="0088714C"/>
    <w:rsid w:val="0089343A"/>
    <w:rsid w:val="00894163"/>
    <w:rsid w:val="008A0643"/>
    <w:rsid w:val="008A116C"/>
    <w:rsid w:val="008A228F"/>
    <w:rsid w:val="008A2496"/>
    <w:rsid w:val="008A3B7A"/>
    <w:rsid w:val="008A5EFC"/>
    <w:rsid w:val="008A760C"/>
    <w:rsid w:val="008A7B21"/>
    <w:rsid w:val="008B10C2"/>
    <w:rsid w:val="008B13FC"/>
    <w:rsid w:val="008B22BC"/>
    <w:rsid w:val="008B238D"/>
    <w:rsid w:val="008B35FB"/>
    <w:rsid w:val="008B3F70"/>
    <w:rsid w:val="008B6633"/>
    <w:rsid w:val="008B78DA"/>
    <w:rsid w:val="008B7AFD"/>
    <w:rsid w:val="008B7EB4"/>
    <w:rsid w:val="008C00DE"/>
    <w:rsid w:val="008C02D9"/>
    <w:rsid w:val="008C0345"/>
    <w:rsid w:val="008C0E23"/>
    <w:rsid w:val="008C0F21"/>
    <w:rsid w:val="008C16C9"/>
    <w:rsid w:val="008C2946"/>
    <w:rsid w:val="008C4449"/>
    <w:rsid w:val="008C4667"/>
    <w:rsid w:val="008C7941"/>
    <w:rsid w:val="008D0668"/>
    <w:rsid w:val="008D0D23"/>
    <w:rsid w:val="008D13D2"/>
    <w:rsid w:val="008D1EAF"/>
    <w:rsid w:val="008D23DD"/>
    <w:rsid w:val="008D2DB8"/>
    <w:rsid w:val="008D3378"/>
    <w:rsid w:val="008D3BC9"/>
    <w:rsid w:val="008D3F4A"/>
    <w:rsid w:val="008D422A"/>
    <w:rsid w:val="008D4E4D"/>
    <w:rsid w:val="008D5441"/>
    <w:rsid w:val="008E26F8"/>
    <w:rsid w:val="008E2E88"/>
    <w:rsid w:val="008E3D6F"/>
    <w:rsid w:val="008E3E4F"/>
    <w:rsid w:val="008E40A9"/>
    <w:rsid w:val="008E665F"/>
    <w:rsid w:val="008E6727"/>
    <w:rsid w:val="008F0F2F"/>
    <w:rsid w:val="008F1EDC"/>
    <w:rsid w:val="008F2867"/>
    <w:rsid w:val="008F2B8B"/>
    <w:rsid w:val="008F2BF3"/>
    <w:rsid w:val="008F2FAC"/>
    <w:rsid w:val="008F3A1D"/>
    <w:rsid w:val="008F430B"/>
    <w:rsid w:val="008F4B2A"/>
    <w:rsid w:val="008F5730"/>
    <w:rsid w:val="008F5C7C"/>
    <w:rsid w:val="008F5E84"/>
    <w:rsid w:val="008F6743"/>
    <w:rsid w:val="00900E7E"/>
    <w:rsid w:val="00901242"/>
    <w:rsid w:val="00902704"/>
    <w:rsid w:val="0090359C"/>
    <w:rsid w:val="00904794"/>
    <w:rsid w:val="00904800"/>
    <w:rsid w:val="0090481F"/>
    <w:rsid w:val="00904CDB"/>
    <w:rsid w:val="00904E20"/>
    <w:rsid w:val="009054E2"/>
    <w:rsid w:val="00905E7E"/>
    <w:rsid w:val="00911421"/>
    <w:rsid w:val="00911878"/>
    <w:rsid w:val="00912DB4"/>
    <w:rsid w:val="009135B3"/>
    <w:rsid w:val="009150D4"/>
    <w:rsid w:val="009162A2"/>
    <w:rsid w:val="00916A77"/>
    <w:rsid w:val="00916DB4"/>
    <w:rsid w:val="00917516"/>
    <w:rsid w:val="00923650"/>
    <w:rsid w:val="00923CD5"/>
    <w:rsid w:val="00923CD6"/>
    <w:rsid w:val="00927C37"/>
    <w:rsid w:val="00927E67"/>
    <w:rsid w:val="00930ADA"/>
    <w:rsid w:val="00931161"/>
    <w:rsid w:val="00931E85"/>
    <w:rsid w:val="00932C39"/>
    <w:rsid w:val="009330EF"/>
    <w:rsid w:val="0093617E"/>
    <w:rsid w:val="009362F6"/>
    <w:rsid w:val="009373E1"/>
    <w:rsid w:val="00937580"/>
    <w:rsid w:val="00937602"/>
    <w:rsid w:val="00937AC3"/>
    <w:rsid w:val="00937C31"/>
    <w:rsid w:val="00937E0B"/>
    <w:rsid w:val="0094113C"/>
    <w:rsid w:val="00941F46"/>
    <w:rsid w:val="009433A4"/>
    <w:rsid w:val="00943F91"/>
    <w:rsid w:val="00945584"/>
    <w:rsid w:val="00945717"/>
    <w:rsid w:val="00945A77"/>
    <w:rsid w:val="00946611"/>
    <w:rsid w:val="00946821"/>
    <w:rsid w:val="00947174"/>
    <w:rsid w:val="00947374"/>
    <w:rsid w:val="00947620"/>
    <w:rsid w:val="00950222"/>
    <w:rsid w:val="00951803"/>
    <w:rsid w:val="00951E97"/>
    <w:rsid w:val="00952C02"/>
    <w:rsid w:val="00952CB3"/>
    <w:rsid w:val="00952DAA"/>
    <w:rsid w:val="0095307D"/>
    <w:rsid w:val="00953E5D"/>
    <w:rsid w:val="00954A44"/>
    <w:rsid w:val="009560CE"/>
    <w:rsid w:val="009566D7"/>
    <w:rsid w:val="009568C8"/>
    <w:rsid w:val="00957A3D"/>
    <w:rsid w:val="0096138C"/>
    <w:rsid w:val="00961C36"/>
    <w:rsid w:val="00961CCD"/>
    <w:rsid w:val="00962FCF"/>
    <w:rsid w:val="00963A5F"/>
    <w:rsid w:val="0096443B"/>
    <w:rsid w:val="00965149"/>
    <w:rsid w:val="00965462"/>
    <w:rsid w:val="009662CB"/>
    <w:rsid w:val="009672A5"/>
    <w:rsid w:val="0097028E"/>
    <w:rsid w:val="009708B7"/>
    <w:rsid w:val="00970A2F"/>
    <w:rsid w:val="009728AB"/>
    <w:rsid w:val="00974103"/>
    <w:rsid w:val="00975D79"/>
    <w:rsid w:val="00976B23"/>
    <w:rsid w:val="009774CE"/>
    <w:rsid w:val="009806AD"/>
    <w:rsid w:val="009841F5"/>
    <w:rsid w:val="00984D5B"/>
    <w:rsid w:val="009854E5"/>
    <w:rsid w:val="00985E37"/>
    <w:rsid w:val="00986692"/>
    <w:rsid w:val="00991188"/>
    <w:rsid w:val="00991B26"/>
    <w:rsid w:val="009923E2"/>
    <w:rsid w:val="00993070"/>
    <w:rsid w:val="00993568"/>
    <w:rsid w:val="0099360E"/>
    <w:rsid w:val="00993970"/>
    <w:rsid w:val="00993C3B"/>
    <w:rsid w:val="00996679"/>
    <w:rsid w:val="00996EC3"/>
    <w:rsid w:val="00997CBF"/>
    <w:rsid w:val="009A01AA"/>
    <w:rsid w:val="009A030E"/>
    <w:rsid w:val="009A25A6"/>
    <w:rsid w:val="009A271B"/>
    <w:rsid w:val="009A3477"/>
    <w:rsid w:val="009A3646"/>
    <w:rsid w:val="009A387D"/>
    <w:rsid w:val="009A4465"/>
    <w:rsid w:val="009A4D77"/>
    <w:rsid w:val="009A545B"/>
    <w:rsid w:val="009A784B"/>
    <w:rsid w:val="009A7A7B"/>
    <w:rsid w:val="009B0513"/>
    <w:rsid w:val="009B1588"/>
    <w:rsid w:val="009B2697"/>
    <w:rsid w:val="009B561F"/>
    <w:rsid w:val="009B60F7"/>
    <w:rsid w:val="009B6DD2"/>
    <w:rsid w:val="009B7DD6"/>
    <w:rsid w:val="009B7E35"/>
    <w:rsid w:val="009C00AA"/>
    <w:rsid w:val="009C0F8E"/>
    <w:rsid w:val="009C1CE1"/>
    <w:rsid w:val="009C1F9F"/>
    <w:rsid w:val="009C3077"/>
    <w:rsid w:val="009C4BE0"/>
    <w:rsid w:val="009C77B1"/>
    <w:rsid w:val="009D009E"/>
    <w:rsid w:val="009D1096"/>
    <w:rsid w:val="009D1DAC"/>
    <w:rsid w:val="009D21B5"/>
    <w:rsid w:val="009D31E4"/>
    <w:rsid w:val="009D32FF"/>
    <w:rsid w:val="009D3E5B"/>
    <w:rsid w:val="009D411A"/>
    <w:rsid w:val="009D43CD"/>
    <w:rsid w:val="009D4C8C"/>
    <w:rsid w:val="009D5853"/>
    <w:rsid w:val="009D5E61"/>
    <w:rsid w:val="009D7241"/>
    <w:rsid w:val="009E08FA"/>
    <w:rsid w:val="009E163E"/>
    <w:rsid w:val="009E1936"/>
    <w:rsid w:val="009E1D76"/>
    <w:rsid w:val="009E36D6"/>
    <w:rsid w:val="009E40FD"/>
    <w:rsid w:val="009E5014"/>
    <w:rsid w:val="009E54BA"/>
    <w:rsid w:val="009E66D2"/>
    <w:rsid w:val="009E6E6D"/>
    <w:rsid w:val="009E74AA"/>
    <w:rsid w:val="009F0611"/>
    <w:rsid w:val="009F0A44"/>
    <w:rsid w:val="009F0E87"/>
    <w:rsid w:val="009F1F1E"/>
    <w:rsid w:val="009F2561"/>
    <w:rsid w:val="009F308C"/>
    <w:rsid w:val="009F3B09"/>
    <w:rsid w:val="009F3F23"/>
    <w:rsid w:val="009F4365"/>
    <w:rsid w:val="009F5170"/>
    <w:rsid w:val="009F590B"/>
    <w:rsid w:val="009F5C48"/>
    <w:rsid w:val="009F5F39"/>
    <w:rsid w:val="009F696E"/>
    <w:rsid w:val="009F6D00"/>
    <w:rsid w:val="009F7111"/>
    <w:rsid w:val="00A0044E"/>
    <w:rsid w:val="00A00994"/>
    <w:rsid w:val="00A0113D"/>
    <w:rsid w:val="00A017CE"/>
    <w:rsid w:val="00A02716"/>
    <w:rsid w:val="00A02D58"/>
    <w:rsid w:val="00A03161"/>
    <w:rsid w:val="00A034B6"/>
    <w:rsid w:val="00A035E3"/>
    <w:rsid w:val="00A03914"/>
    <w:rsid w:val="00A059FD"/>
    <w:rsid w:val="00A06581"/>
    <w:rsid w:val="00A065AF"/>
    <w:rsid w:val="00A067AA"/>
    <w:rsid w:val="00A06F05"/>
    <w:rsid w:val="00A1139C"/>
    <w:rsid w:val="00A12D59"/>
    <w:rsid w:val="00A12F95"/>
    <w:rsid w:val="00A13C1B"/>
    <w:rsid w:val="00A152DC"/>
    <w:rsid w:val="00A15461"/>
    <w:rsid w:val="00A16EB1"/>
    <w:rsid w:val="00A203D5"/>
    <w:rsid w:val="00A21A58"/>
    <w:rsid w:val="00A22544"/>
    <w:rsid w:val="00A2412A"/>
    <w:rsid w:val="00A2548D"/>
    <w:rsid w:val="00A260C5"/>
    <w:rsid w:val="00A265A1"/>
    <w:rsid w:val="00A27907"/>
    <w:rsid w:val="00A27D3F"/>
    <w:rsid w:val="00A32769"/>
    <w:rsid w:val="00A32B9A"/>
    <w:rsid w:val="00A33175"/>
    <w:rsid w:val="00A34FFD"/>
    <w:rsid w:val="00A3510F"/>
    <w:rsid w:val="00A35B89"/>
    <w:rsid w:val="00A36750"/>
    <w:rsid w:val="00A36BA0"/>
    <w:rsid w:val="00A41818"/>
    <w:rsid w:val="00A42F71"/>
    <w:rsid w:val="00A44CBC"/>
    <w:rsid w:val="00A50327"/>
    <w:rsid w:val="00A50345"/>
    <w:rsid w:val="00A51108"/>
    <w:rsid w:val="00A52472"/>
    <w:rsid w:val="00A53AB5"/>
    <w:rsid w:val="00A55155"/>
    <w:rsid w:val="00A56822"/>
    <w:rsid w:val="00A56DB0"/>
    <w:rsid w:val="00A572C7"/>
    <w:rsid w:val="00A62802"/>
    <w:rsid w:val="00A6310D"/>
    <w:rsid w:val="00A63B96"/>
    <w:rsid w:val="00A65BE7"/>
    <w:rsid w:val="00A66F1B"/>
    <w:rsid w:val="00A671A7"/>
    <w:rsid w:val="00A67966"/>
    <w:rsid w:val="00A70152"/>
    <w:rsid w:val="00A70E67"/>
    <w:rsid w:val="00A71CA9"/>
    <w:rsid w:val="00A72C64"/>
    <w:rsid w:val="00A73AE2"/>
    <w:rsid w:val="00A7520E"/>
    <w:rsid w:val="00A75306"/>
    <w:rsid w:val="00A76589"/>
    <w:rsid w:val="00A76B02"/>
    <w:rsid w:val="00A77F23"/>
    <w:rsid w:val="00A80545"/>
    <w:rsid w:val="00A806D2"/>
    <w:rsid w:val="00A82D58"/>
    <w:rsid w:val="00A835B2"/>
    <w:rsid w:val="00A83C68"/>
    <w:rsid w:val="00A83EBE"/>
    <w:rsid w:val="00A84173"/>
    <w:rsid w:val="00A841CC"/>
    <w:rsid w:val="00A84D21"/>
    <w:rsid w:val="00A85166"/>
    <w:rsid w:val="00A856E3"/>
    <w:rsid w:val="00A862EF"/>
    <w:rsid w:val="00A905AF"/>
    <w:rsid w:val="00A92549"/>
    <w:rsid w:val="00A9305C"/>
    <w:rsid w:val="00A93378"/>
    <w:rsid w:val="00A93820"/>
    <w:rsid w:val="00A9420B"/>
    <w:rsid w:val="00A9501A"/>
    <w:rsid w:val="00A95A89"/>
    <w:rsid w:val="00AA14AE"/>
    <w:rsid w:val="00AA20F6"/>
    <w:rsid w:val="00AA2763"/>
    <w:rsid w:val="00AA2965"/>
    <w:rsid w:val="00AA3BBF"/>
    <w:rsid w:val="00AA50CA"/>
    <w:rsid w:val="00AA5334"/>
    <w:rsid w:val="00AA61E7"/>
    <w:rsid w:val="00AA6EBC"/>
    <w:rsid w:val="00AB3054"/>
    <w:rsid w:val="00AB30F1"/>
    <w:rsid w:val="00AB32DC"/>
    <w:rsid w:val="00AB547A"/>
    <w:rsid w:val="00AB5546"/>
    <w:rsid w:val="00AB5CB8"/>
    <w:rsid w:val="00AB780A"/>
    <w:rsid w:val="00AC043D"/>
    <w:rsid w:val="00AC1E74"/>
    <w:rsid w:val="00AC2201"/>
    <w:rsid w:val="00AC380D"/>
    <w:rsid w:val="00AC3FC3"/>
    <w:rsid w:val="00AC5566"/>
    <w:rsid w:val="00AC5635"/>
    <w:rsid w:val="00AC6246"/>
    <w:rsid w:val="00AC6F8F"/>
    <w:rsid w:val="00AC7E37"/>
    <w:rsid w:val="00AD013D"/>
    <w:rsid w:val="00AD02AB"/>
    <w:rsid w:val="00AD085B"/>
    <w:rsid w:val="00AD0E23"/>
    <w:rsid w:val="00AD0E99"/>
    <w:rsid w:val="00AD176D"/>
    <w:rsid w:val="00AD1AB3"/>
    <w:rsid w:val="00AD2564"/>
    <w:rsid w:val="00AD4B5A"/>
    <w:rsid w:val="00AD55C4"/>
    <w:rsid w:val="00AD6540"/>
    <w:rsid w:val="00AD730D"/>
    <w:rsid w:val="00AD7ACB"/>
    <w:rsid w:val="00AD7AEE"/>
    <w:rsid w:val="00AE00CC"/>
    <w:rsid w:val="00AE0135"/>
    <w:rsid w:val="00AE020B"/>
    <w:rsid w:val="00AE1BE7"/>
    <w:rsid w:val="00AE1ED9"/>
    <w:rsid w:val="00AE1F52"/>
    <w:rsid w:val="00AE20E0"/>
    <w:rsid w:val="00AE238E"/>
    <w:rsid w:val="00AE364D"/>
    <w:rsid w:val="00AE39F5"/>
    <w:rsid w:val="00AE3C33"/>
    <w:rsid w:val="00AE41A6"/>
    <w:rsid w:val="00AE43E7"/>
    <w:rsid w:val="00AE4BFE"/>
    <w:rsid w:val="00AE5764"/>
    <w:rsid w:val="00AF04F3"/>
    <w:rsid w:val="00AF09D2"/>
    <w:rsid w:val="00AF0B17"/>
    <w:rsid w:val="00AF0E5B"/>
    <w:rsid w:val="00AF15B6"/>
    <w:rsid w:val="00AF201F"/>
    <w:rsid w:val="00AF2AFB"/>
    <w:rsid w:val="00AF4C82"/>
    <w:rsid w:val="00AF4DFC"/>
    <w:rsid w:val="00AF4EF4"/>
    <w:rsid w:val="00AF51C6"/>
    <w:rsid w:val="00AF5BB9"/>
    <w:rsid w:val="00AF6D24"/>
    <w:rsid w:val="00AF6DCB"/>
    <w:rsid w:val="00AF6FF4"/>
    <w:rsid w:val="00B00F9A"/>
    <w:rsid w:val="00B0115E"/>
    <w:rsid w:val="00B015BB"/>
    <w:rsid w:val="00B01F50"/>
    <w:rsid w:val="00B04369"/>
    <w:rsid w:val="00B04CBE"/>
    <w:rsid w:val="00B04D8B"/>
    <w:rsid w:val="00B04EE5"/>
    <w:rsid w:val="00B0539B"/>
    <w:rsid w:val="00B05B8C"/>
    <w:rsid w:val="00B06D21"/>
    <w:rsid w:val="00B06F6E"/>
    <w:rsid w:val="00B07679"/>
    <w:rsid w:val="00B07A7E"/>
    <w:rsid w:val="00B10554"/>
    <w:rsid w:val="00B10B53"/>
    <w:rsid w:val="00B1129B"/>
    <w:rsid w:val="00B128CC"/>
    <w:rsid w:val="00B12EC5"/>
    <w:rsid w:val="00B13184"/>
    <w:rsid w:val="00B1420E"/>
    <w:rsid w:val="00B14679"/>
    <w:rsid w:val="00B14C38"/>
    <w:rsid w:val="00B15278"/>
    <w:rsid w:val="00B20E32"/>
    <w:rsid w:val="00B21D1B"/>
    <w:rsid w:val="00B2234F"/>
    <w:rsid w:val="00B22CF5"/>
    <w:rsid w:val="00B233BC"/>
    <w:rsid w:val="00B24E15"/>
    <w:rsid w:val="00B258E1"/>
    <w:rsid w:val="00B258EB"/>
    <w:rsid w:val="00B26C3E"/>
    <w:rsid w:val="00B26FCD"/>
    <w:rsid w:val="00B271AD"/>
    <w:rsid w:val="00B27BE2"/>
    <w:rsid w:val="00B30699"/>
    <w:rsid w:val="00B322F4"/>
    <w:rsid w:val="00B33279"/>
    <w:rsid w:val="00B33462"/>
    <w:rsid w:val="00B35108"/>
    <w:rsid w:val="00B357BE"/>
    <w:rsid w:val="00B40AFC"/>
    <w:rsid w:val="00B4192F"/>
    <w:rsid w:val="00B41C05"/>
    <w:rsid w:val="00B41FB2"/>
    <w:rsid w:val="00B421A1"/>
    <w:rsid w:val="00B42AE3"/>
    <w:rsid w:val="00B43B4F"/>
    <w:rsid w:val="00B44B9A"/>
    <w:rsid w:val="00B459DF"/>
    <w:rsid w:val="00B46255"/>
    <w:rsid w:val="00B46C25"/>
    <w:rsid w:val="00B46DC9"/>
    <w:rsid w:val="00B47DFA"/>
    <w:rsid w:val="00B500D8"/>
    <w:rsid w:val="00B504B8"/>
    <w:rsid w:val="00B50E81"/>
    <w:rsid w:val="00B51FD7"/>
    <w:rsid w:val="00B5429F"/>
    <w:rsid w:val="00B54642"/>
    <w:rsid w:val="00B5501F"/>
    <w:rsid w:val="00B55294"/>
    <w:rsid w:val="00B575AD"/>
    <w:rsid w:val="00B6086C"/>
    <w:rsid w:val="00B60B11"/>
    <w:rsid w:val="00B61CFE"/>
    <w:rsid w:val="00B61F8E"/>
    <w:rsid w:val="00B61FD9"/>
    <w:rsid w:val="00B6463D"/>
    <w:rsid w:val="00B648A8"/>
    <w:rsid w:val="00B65732"/>
    <w:rsid w:val="00B663AC"/>
    <w:rsid w:val="00B705B9"/>
    <w:rsid w:val="00B707D5"/>
    <w:rsid w:val="00B70CA2"/>
    <w:rsid w:val="00B7182E"/>
    <w:rsid w:val="00B747B5"/>
    <w:rsid w:val="00B7523A"/>
    <w:rsid w:val="00B75382"/>
    <w:rsid w:val="00B75752"/>
    <w:rsid w:val="00B76111"/>
    <w:rsid w:val="00B76437"/>
    <w:rsid w:val="00B76D16"/>
    <w:rsid w:val="00B77773"/>
    <w:rsid w:val="00B77C4F"/>
    <w:rsid w:val="00B80385"/>
    <w:rsid w:val="00B80E04"/>
    <w:rsid w:val="00B8263C"/>
    <w:rsid w:val="00B838DD"/>
    <w:rsid w:val="00B84398"/>
    <w:rsid w:val="00B85977"/>
    <w:rsid w:val="00B864F8"/>
    <w:rsid w:val="00B87757"/>
    <w:rsid w:val="00B90BCA"/>
    <w:rsid w:val="00B90FCF"/>
    <w:rsid w:val="00B913A7"/>
    <w:rsid w:val="00B915DC"/>
    <w:rsid w:val="00B919D8"/>
    <w:rsid w:val="00B925BA"/>
    <w:rsid w:val="00B9330A"/>
    <w:rsid w:val="00B954F5"/>
    <w:rsid w:val="00B966B9"/>
    <w:rsid w:val="00B9679B"/>
    <w:rsid w:val="00B97C38"/>
    <w:rsid w:val="00BA10B6"/>
    <w:rsid w:val="00BA11A8"/>
    <w:rsid w:val="00BA1267"/>
    <w:rsid w:val="00BA1E20"/>
    <w:rsid w:val="00BA2892"/>
    <w:rsid w:val="00BA4770"/>
    <w:rsid w:val="00BA5050"/>
    <w:rsid w:val="00BA66D5"/>
    <w:rsid w:val="00BA6AD1"/>
    <w:rsid w:val="00BA6C2D"/>
    <w:rsid w:val="00BA765F"/>
    <w:rsid w:val="00BA77EC"/>
    <w:rsid w:val="00BA7A26"/>
    <w:rsid w:val="00BB1F54"/>
    <w:rsid w:val="00BB35F9"/>
    <w:rsid w:val="00BB406E"/>
    <w:rsid w:val="00BB43C1"/>
    <w:rsid w:val="00BB5438"/>
    <w:rsid w:val="00BB60C8"/>
    <w:rsid w:val="00BB64EC"/>
    <w:rsid w:val="00BB6852"/>
    <w:rsid w:val="00BC0123"/>
    <w:rsid w:val="00BC0CB3"/>
    <w:rsid w:val="00BC0FF2"/>
    <w:rsid w:val="00BC1C7C"/>
    <w:rsid w:val="00BC3412"/>
    <w:rsid w:val="00BC34AC"/>
    <w:rsid w:val="00BC354F"/>
    <w:rsid w:val="00BC3F26"/>
    <w:rsid w:val="00BC4B40"/>
    <w:rsid w:val="00BC4FAD"/>
    <w:rsid w:val="00BC5392"/>
    <w:rsid w:val="00BC6603"/>
    <w:rsid w:val="00BC7A12"/>
    <w:rsid w:val="00BC7E7A"/>
    <w:rsid w:val="00BD004B"/>
    <w:rsid w:val="00BD012B"/>
    <w:rsid w:val="00BD0CD7"/>
    <w:rsid w:val="00BD1ADC"/>
    <w:rsid w:val="00BD2400"/>
    <w:rsid w:val="00BD47A9"/>
    <w:rsid w:val="00BD5631"/>
    <w:rsid w:val="00BD566A"/>
    <w:rsid w:val="00BD5C87"/>
    <w:rsid w:val="00BD6672"/>
    <w:rsid w:val="00BD7ABE"/>
    <w:rsid w:val="00BE003A"/>
    <w:rsid w:val="00BE18BF"/>
    <w:rsid w:val="00BE23F8"/>
    <w:rsid w:val="00BE27C7"/>
    <w:rsid w:val="00BE367C"/>
    <w:rsid w:val="00BE3717"/>
    <w:rsid w:val="00BE45D2"/>
    <w:rsid w:val="00BE4E09"/>
    <w:rsid w:val="00BE71D4"/>
    <w:rsid w:val="00BF22B2"/>
    <w:rsid w:val="00BF3AFF"/>
    <w:rsid w:val="00BF5CE3"/>
    <w:rsid w:val="00BF7494"/>
    <w:rsid w:val="00BF7694"/>
    <w:rsid w:val="00C00FC5"/>
    <w:rsid w:val="00C026C3"/>
    <w:rsid w:val="00C02F52"/>
    <w:rsid w:val="00C033CC"/>
    <w:rsid w:val="00C03BEB"/>
    <w:rsid w:val="00C04EA9"/>
    <w:rsid w:val="00C05F9D"/>
    <w:rsid w:val="00C0652F"/>
    <w:rsid w:val="00C071D7"/>
    <w:rsid w:val="00C11D85"/>
    <w:rsid w:val="00C12687"/>
    <w:rsid w:val="00C14250"/>
    <w:rsid w:val="00C147B0"/>
    <w:rsid w:val="00C159E8"/>
    <w:rsid w:val="00C15A53"/>
    <w:rsid w:val="00C160AF"/>
    <w:rsid w:val="00C162E3"/>
    <w:rsid w:val="00C16BCC"/>
    <w:rsid w:val="00C16FBF"/>
    <w:rsid w:val="00C20AEC"/>
    <w:rsid w:val="00C20F00"/>
    <w:rsid w:val="00C2174D"/>
    <w:rsid w:val="00C2176D"/>
    <w:rsid w:val="00C2441B"/>
    <w:rsid w:val="00C24AAB"/>
    <w:rsid w:val="00C24B8A"/>
    <w:rsid w:val="00C24CAF"/>
    <w:rsid w:val="00C26178"/>
    <w:rsid w:val="00C2653B"/>
    <w:rsid w:val="00C305B3"/>
    <w:rsid w:val="00C3067F"/>
    <w:rsid w:val="00C31948"/>
    <w:rsid w:val="00C31B9E"/>
    <w:rsid w:val="00C31C42"/>
    <w:rsid w:val="00C31D33"/>
    <w:rsid w:val="00C31FF0"/>
    <w:rsid w:val="00C32C20"/>
    <w:rsid w:val="00C32F09"/>
    <w:rsid w:val="00C334A6"/>
    <w:rsid w:val="00C3607B"/>
    <w:rsid w:val="00C379CF"/>
    <w:rsid w:val="00C4034E"/>
    <w:rsid w:val="00C40F35"/>
    <w:rsid w:val="00C41CEB"/>
    <w:rsid w:val="00C44B1B"/>
    <w:rsid w:val="00C50BD3"/>
    <w:rsid w:val="00C512B2"/>
    <w:rsid w:val="00C52952"/>
    <w:rsid w:val="00C52D94"/>
    <w:rsid w:val="00C5466D"/>
    <w:rsid w:val="00C55668"/>
    <w:rsid w:val="00C562D7"/>
    <w:rsid w:val="00C56373"/>
    <w:rsid w:val="00C56D3F"/>
    <w:rsid w:val="00C57B7F"/>
    <w:rsid w:val="00C60F38"/>
    <w:rsid w:val="00C61892"/>
    <w:rsid w:val="00C639F7"/>
    <w:rsid w:val="00C63F27"/>
    <w:rsid w:val="00C64062"/>
    <w:rsid w:val="00C64787"/>
    <w:rsid w:val="00C656B7"/>
    <w:rsid w:val="00C65CE1"/>
    <w:rsid w:val="00C66C72"/>
    <w:rsid w:val="00C70268"/>
    <w:rsid w:val="00C70FEB"/>
    <w:rsid w:val="00C71125"/>
    <w:rsid w:val="00C714D1"/>
    <w:rsid w:val="00C72A24"/>
    <w:rsid w:val="00C73FD9"/>
    <w:rsid w:val="00C7411D"/>
    <w:rsid w:val="00C75DB6"/>
    <w:rsid w:val="00C7633B"/>
    <w:rsid w:val="00C769D0"/>
    <w:rsid w:val="00C7700A"/>
    <w:rsid w:val="00C80679"/>
    <w:rsid w:val="00C80EBB"/>
    <w:rsid w:val="00C81327"/>
    <w:rsid w:val="00C8137E"/>
    <w:rsid w:val="00C81503"/>
    <w:rsid w:val="00C82581"/>
    <w:rsid w:val="00C83729"/>
    <w:rsid w:val="00C8453F"/>
    <w:rsid w:val="00C86562"/>
    <w:rsid w:val="00C868E9"/>
    <w:rsid w:val="00C86B7D"/>
    <w:rsid w:val="00C9129D"/>
    <w:rsid w:val="00C931FF"/>
    <w:rsid w:val="00C93609"/>
    <w:rsid w:val="00C93FE4"/>
    <w:rsid w:val="00C940EF"/>
    <w:rsid w:val="00C953E2"/>
    <w:rsid w:val="00C978FC"/>
    <w:rsid w:val="00CA028F"/>
    <w:rsid w:val="00CA0365"/>
    <w:rsid w:val="00CA15F4"/>
    <w:rsid w:val="00CA24A8"/>
    <w:rsid w:val="00CA2B44"/>
    <w:rsid w:val="00CA3C80"/>
    <w:rsid w:val="00CA3FF0"/>
    <w:rsid w:val="00CA46E5"/>
    <w:rsid w:val="00CA4AAA"/>
    <w:rsid w:val="00CA5525"/>
    <w:rsid w:val="00CA5AFD"/>
    <w:rsid w:val="00CA5F45"/>
    <w:rsid w:val="00CA7485"/>
    <w:rsid w:val="00CA79FA"/>
    <w:rsid w:val="00CB2DC9"/>
    <w:rsid w:val="00CB367F"/>
    <w:rsid w:val="00CB3BDF"/>
    <w:rsid w:val="00CB548D"/>
    <w:rsid w:val="00CB5F82"/>
    <w:rsid w:val="00CB6E53"/>
    <w:rsid w:val="00CB7A03"/>
    <w:rsid w:val="00CC0666"/>
    <w:rsid w:val="00CC1D64"/>
    <w:rsid w:val="00CC374E"/>
    <w:rsid w:val="00CC4BCD"/>
    <w:rsid w:val="00CC4FFA"/>
    <w:rsid w:val="00CC6FDB"/>
    <w:rsid w:val="00CC7F3A"/>
    <w:rsid w:val="00CD0884"/>
    <w:rsid w:val="00CD1021"/>
    <w:rsid w:val="00CD3439"/>
    <w:rsid w:val="00CD3B2B"/>
    <w:rsid w:val="00CD4D2F"/>
    <w:rsid w:val="00CD4FC0"/>
    <w:rsid w:val="00CD521C"/>
    <w:rsid w:val="00CD523A"/>
    <w:rsid w:val="00CD5A92"/>
    <w:rsid w:val="00CD5D3E"/>
    <w:rsid w:val="00CD5E63"/>
    <w:rsid w:val="00CD616C"/>
    <w:rsid w:val="00CD6202"/>
    <w:rsid w:val="00CD62BD"/>
    <w:rsid w:val="00CD644C"/>
    <w:rsid w:val="00CE0DD5"/>
    <w:rsid w:val="00CE10C6"/>
    <w:rsid w:val="00CE1237"/>
    <w:rsid w:val="00CE1634"/>
    <w:rsid w:val="00CE175A"/>
    <w:rsid w:val="00CE229E"/>
    <w:rsid w:val="00CE2FA5"/>
    <w:rsid w:val="00CE39F6"/>
    <w:rsid w:val="00CE3D74"/>
    <w:rsid w:val="00CE4313"/>
    <w:rsid w:val="00CE7395"/>
    <w:rsid w:val="00CE7A0C"/>
    <w:rsid w:val="00CE7E13"/>
    <w:rsid w:val="00CF0716"/>
    <w:rsid w:val="00CF0E6E"/>
    <w:rsid w:val="00CF130B"/>
    <w:rsid w:val="00CF18F6"/>
    <w:rsid w:val="00CF1C92"/>
    <w:rsid w:val="00CF202C"/>
    <w:rsid w:val="00CF2459"/>
    <w:rsid w:val="00CF3EA3"/>
    <w:rsid w:val="00CF4760"/>
    <w:rsid w:val="00CF49AA"/>
    <w:rsid w:val="00CF4B10"/>
    <w:rsid w:val="00CF4BB6"/>
    <w:rsid w:val="00CF523A"/>
    <w:rsid w:val="00CF7CE4"/>
    <w:rsid w:val="00D01809"/>
    <w:rsid w:val="00D0231C"/>
    <w:rsid w:val="00D032FD"/>
    <w:rsid w:val="00D033EB"/>
    <w:rsid w:val="00D04912"/>
    <w:rsid w:val="00D04DAF"/>
    <w:rsid w:val="00D04F21"/>
    <w:rsid w:val="00D057DD"/>
    <w:rsid w:val="00D06D9B"/>
    <w:rsid w:val="00D0736E"/>
    <w:rsid w:val="00D078E0"/>
    <w:rsid w:val="00D12F62"/>
    <w:rsid w:val="00D13135"/>
    <w:rsid w:val="00D138B8"/>
    <w:rsid w:val="00D13A79"/>
    <w:rsid w:val="00D15060"/>
    <w:rsid w:val="00D1538E"/>
    <w:rsid w:val="00D159D3"/>
    <w:rsid w:val="00D15ABB"/>
    <w:rsid w:val="00D171CD"/>
    <w:rsid w:val="00D17DA7"/>
    <w:rsid w:val="00D205E5"/>
    <w:rsid w:val="00D207C1"/>
    <w:rsid w:val="00D210AA"/>
    <w:rsid w:val="00D224AA"/>
    <w:rsid w:val="00D244A0"/>
    <w:rsid w:val="00D2468F"/>
    <w:rsid w:val="00D26448"/>
    <w:rsid w:val="00D26450"/>
    <w:rsid w:val="00D27EAA"/>
    <w:rsid w:val="00D3028A"/>
    <w:rsid w:val="00D30A85"/>
    <w:rsid w:val="00D31880"/>
    <w:rsid w:val="00D31932"/>
    <w:rsid w:val="00D335CF"/>
    <w:rsid w:val="00D33E8D"/>
    <w:rsid w:val="00D3427E"/>
    <w:rsid w:val="00D34FF7"/>
    <w:rsid w:val="00D409AC"/>
    <w:rsid w:val="00D41AB4"/>
    <w:rsid w:val="00D435E8"/>
    <w:rsid w:val="00D43BD9"/>
    <w:rsid w:val="00D444FE"/>
    <w:rsid w:val="00D457DA"/>
    <w:rsid w:val="00D458B9"/>
    <w:rsid w:val="00D462AA"/>
    <w:rsid w:val="00D463DC"/>
    <w:rsid w:val="00D50869"/>
    <w:rsid w:val="00D50CC4"/>
    <w:rsid w:val="00D52499"/>
    <w:rsid w:val="00D52649"/>
    <w:rsid w:val="00D557FA"/>
    <w:rsid w:val="00D5639A"/>
    <w:rsid w:val="00D5697B"/>
    <w:rsid w:val="00D56D50"/>
    <w:rsid w:val="00D604C1"/>
    <w:rsid w:val="00D60E4C"/>
    <w:rsid w:val="00D62CD2"/>
    <w:rsid w:val="00D62FF5"/>
    <w:rsid w:val="00D6614A"/>
    <w:rsid w:val="00D67568"/>
    <w:rsid w:val="00D7017D"/>
    <w:rsid w:val="00D717AD"/>
    <w:rsid w:val="00D71BEC"/>
    <w:rsid w:val="00D73260"/>
    <w:rsid w:val="00D7349C"/>
    <w:rsid w:val="00D73756"/>
    <w:rsid w:val="00D76E43"/>
    <w:rsid w:val="00D76E53"/>
    <w:rsid w:val="00D77401"/>
    <w:rsid w:val="00D80370"/>
    <w:rsid w:val="00D80510"/>
    <w:rsid w:val="00D80AA4"/>
    <w:rsid w:val="00D8130A"/>
    <w:rsid w:val="00D82FA1"/>
    <w:rsid w:val="00D83771"/>
    <w:rsid w:val="00D845FD"/>
    <w:rsid w:val="00D84817"/>
    <w:rsid w:val="00D85270"/>
    <w:rsid w:val="00D86AC6"/>
    <w:rsid w:val="00D8740C"/>
    <w:rsid w:val="00D90036"/>
    <w:rsid w:val="00D910E9"/>
    <w:rsid w:val="00D91B2D"/>
    <w:rsid w:val="00D91BF7"/>
    <w:rsid w:val="00D91E82"/>
    <w:rsid w:val="00D92C9F"/>
    <w:rsid w:val="00D93301"/>
    <w:rsid w:val="00D94909"/>
    <w:rsid w:val="00D95FBE"/>
    <w:rsid w:val="00D97EB3"/>
    <w:rsid w:val="00DA030B"/>
    <w:rsid w:val="00DA0DB3"/>
    <w:rsid w:val="00DA49FA"/>
    <w:rsid w:val="00DA6B58"/>
    <w:rsid w:val="00DA6EBB"/>
    <w:rsid w:val="00DB05CC"/>
    <w:rsid w:val="00DB0732"/>
    <w:rsid w:val="00DB1060"/>
    <w:rsid w:val="00DB12AA"/>
    <w:rsid w:val="00DB2F54"/>
    <w:rsid w:val="00DB3A75"/>
    <w:rsid w:val="00DB3D7C"/>
    <w:rsid w:val="00DB4861"/>
    <w:rsid w:val="00DB4B78"/>
    <w:rsid w:val="00DC00B4"/>
    <w:rsid w:val="00DC0481"/>
    <w:rsid w:val="00DC06E3"/>
    <w:rsid w:val="00DC2BB9"/>
    <w:rsid w:val="00DC4B17"/>
    <w:rsid w:val="00DC6358"/>
    <w:rsid w:val="00DC6A5C"/>
    <w:rsid w:val="00DC6C43"/>
    <w:rsid w:val="00DC7560"/>
    <w:rsid w:val="00DD0374"/>
    <w:rsid w:val="00DD04A3"/>
    <w:rsid w:val="00DD0737"/>
    <w:rsid w:val="00DD1E25"/>
    <w:rsid w:val="00DD32FF"/>
    <w:rsid w:val="00DD3999"/>
    <w:rsid w:val="00DD5256"/>
    <w:rsid w:val="00DD64DC"/>
    <w:rsid w:val="00DD7CF9"/>
    <w:rsid w:val="00DE124C"/>
    <w:rsid w:val="00DE13CF"/>
    <w:rsid w:val="00DE152B"/>
    <w:rsid w:val="00DE23F2"/>
    <w:rsid w:val="00DE2A97"/>
    <w:rsid w:val="00DE31EA"/>
    <w:rsid w:val="00DE3D0C"/>
    <w:rsid w:val="00DE4BA6"/>
    <w:rsid w:val="00DE4CB2"/>
    <w:rsid w:val="00DE51B8"/>
    <w:rsid w:val="00DE6035"/>
    <w:rsid w:val="00DE6826"/>
    <w:rsid w:val="00DF118E"/>
    <w:rsid w:val="00DF2795"/>
    <w:rsid w:val="00DF2A6B"/>
    <w:rsid w:val="00DF2F59"/>
    <w:rsid w:val="00DF6603"/>
    <w:rsid w:val="00DF70D8"/>
    <w:rsid w:val="00DF7F08"/>
    <w:rsid w:val="00E00279"/>
    <w:rsid w:val="00E00964"/>
    <w:rsid w:val="00E0455B"/>
    <w:rsid w:val="00E059A7"/>
    <w:rsid w:val="00E05F48"/>
    <w:rsid w:val="00E06B87"/>
    <w:rsid w:val="00E070FE"/>
    <w:rsid w:val="00E07162"/>
    <w:rsid w:val="00E078CE"/>
    <w:rsid w:val="00E109CF"/>
    <w:rsid w:val="00E10BC9"/>
    <w:rsid w:val="00E116FC"/>
    <w:rsid w:val="00E124AB"/>
    <w:rsid w:val="00E12524"/>
    <w:rsid w:val="00E12C6B"/>
    <w:rsid w:val="00E1338D"/>
    <w:rsid w:val="00E13CEB"/>
    <w:rsid w:val="00E14540"/>
    <w:rsid w:val="00E14D9D"/>
    <w:rsid w:val="00E15315"/>
    <w:rsid w:val="00E16C23"/>
    <w:rsid w:val="00E16E59"/>
    <w:rsid w:val="00E16ECC"/>
    <w:rsid w:val="00E2034B"/>
    <w:rsid w:val="00E21D98"/>
    <w:rsid w:val="00E227D9"/>
    <w:rsid w:val="00E23312"/>
    <w:rsid w:val="00E23D6D"/>
    <w:rsid w:val="00E244AE"/>
    <w:rsid w:val="00E24B95"/>
    <w:rsid w:val="00E26A7C"/>
    <w:rsid w:val="00E278E7"/>
    <w:rsid w:val="00E30114"/>
    <w:rsid w:val="00E305A7"/>
    <w:rsid w:val="00E30AEB"/>
    <w:rsid w:val="00E3375B"/>
    <w:rsid w:val="00E343C1"/>
    <w:rsid w:val="00E352FB"/>
    <w:rsid w:val="00E35C82"/>
    <w:rsid w:val="00E361DE"/>
    <w:rsid w:val="00E406EB"/>
    <w:rsid w:val="00E4166F"/>
    <w:rsid w:val="00E42D87"/>
    <w:rsid w:val="00E431FF"/>
    <w:rsid w:val="00E4599B"/>
    <w:rsid w:val="00E45BE1"/>
    <w:rsid w:val="00E46A9D"/>
    <w:rsid w:val="00E50DE1"/>
    <w:rsid w:val="00E5161F"/>
    <w:rsid w:val="00E53138"/>
    <w:rsid w:val="00E5348E"/>
    <w:rsid w:val="00E5576B"/>
    <w:rsid w:val="00E55CD2"/>
    <w:rsid w:val="00E56372"/>
    <w:rsid w:val="00E57503"/>
    <w:rsid w:val="00E602F3"/>
    <w:rsid w:val="00E60F9A"/>
    <w:rsid w:val="00E6310F"/>
    <w:rsid w:val="00E64380"/>
    <w:rsid w:val="00E64E0A"/>
    <w:rsid w:val="00E672DA"/>
    <w:rsid w:val="00E67683"/>
    <w:rsid w:val="00E67DC4"/>
    <w:rsid w:val="00E70186"/>
    <w:rsid w:val="00E7070B"/>
    <w:rsid w:val="00E713FD"/>
    <w:rsid w:val="00E7164D"/>
    <w:rsid w:val="00E7190B"/>
    <w:rsid w:val="00E73121"/>
    <w:rsid w:val="00E7378B"/>
    <w:rsid w:val="00E740FD"/>
    <w:rsid w:val="00E75B91"/>
    <w:rsid w:val="00E75DD0"/>
    <w:rsid w:val="00E76095"/>
    <w:rsid w:val="00E7720B"/>
    <w:rsid w:val="00E77913"/>
    <w:rsid w:val="00E80556"/>
    <w:rsid w:val="00E80A2B"/>
    <w:rsid w:val="00E826CC"/>
    <w:rsid w:val="00E82DBC"/>
    <w:rsid w:val="00E82E68"/>
    <w:rsid w:val="00E854C8"/>
    <w:rsid w:val="00E85E06"/>
    <w:rsid w:val="00E85EFA"/>
    <w:rsid w:val="00E86E5F"/>
    <w:rsid w:val="00E901BA"/>
    <w:rsid w:val="00E9119F"/>
    <w:rsid w:val="00E9137D"/>
    <w:rsid w:val="00E919AF"/>
    <w:rsid w:val="00E91C05"/>
    <w:rsid w:val="00E91EDC"/>
    <w:rsid w:val="00E926CC"/>
    <w:rsid w:val="00E92893"/>
    <w:rsid w:val="00E93634"/>
    <w:rsid w:val="00E93CDF"/>
    <w:rsid w:val="00E93D9E"/>
    <w:rsid w:val="00E9434D"/>
    <w:rsid w:val="00E9530E"/>
    <w:rsid w:val="00E955D7"/>
    <w:rsid w:val="00E96081"/>
    <w:rsid w:val="00E96145"/>
    <w:rsid w:val="00E9697F"/>
    <w:rsid w:val="00E96DB2"/>
    <w:rsid w:val="00E975DF"/>
    <w:rsid w:val="00EA0E72"/>
    <w:rsid w:val="00EA1180"/>
    <w:rsid w:val="00EA17A5"/>
    <w:rsid w:val="00EA1B21"/>
    <w:rsid w:val="00EA226A"/>
    <w:rsid w:val="00EA2F52"/>
    <w:rsid w:val="00EA45B7"/>
    <w:rsid w:val="00EA472A"/>
    <w:rsid w:val="00EA481C"/>
    <w:rsid w:val="00EA605F"/>
    <w:rsid w:val="00EA6852"/>
    <w:rsid w:val="00EA685C"/>
    <w:rsid w:val="00EB13DD"/>
    <w:rsid w:val="00EB1818"/>
    <w:rsid w:val="00EB20F8"/>
    <w:rsid w:val="00EB282F"/>
    <w:rsid w:val="00EB2974"/>
    <w:rsid w:val="00EB2F40"/>
    <w:rsid w:val="00EB3B98"/>
    <w:rsid w:val="00EB5ACB"/>
    <w:rsid w:val="00EB6511"/>
    <w:rsid w:val="00EB6CAB"/>
    <w:rsid w:val="00EB7C12"/>
    <w:rsid w:val="00EC0C32"/>
    <w:rsid w:val="00EC1529"/>
    <w:rsid w:val="00EC17CE"/>
    <w:rsid w:val="00EC1AA0"/>
    <w:rsid w:val="00EC2E34"/>
    <w:rsid w:val="00EC3914"/>
    <w:rsid w:val="00EC4172"/>
    <w:rsid w:val="00EC4F57"/>
    <w:rsid w:val="00EC5388"/>
    <w:rsid w:val="00EC6102"/>
    <w:rsid w:val="00EC75B9"/>
    <w:rsid w:val="00ED00F9"/>
    <w:rsid w:val="00ED24B7"/>
    <w:rsid w:val="00ED285C"/>
    <w:rsid w:val="00ED2DB3"/>
    <w:rsid w:val="00ED2EB3"/>
    <w:rsid w:val="00ED5635"/>
    <w:rsid w:val="00ED6640"/>
    <w:rsid w:val="00EE0B05"/>
    <w:rsid w:val="00EE0FFD"/>
    <w:rsid w:val="00EE1644"/>
    <w:rsid w:val="00EE168C"/>
    <w:rsid w:val="00EE20AD"/>
    <w:rsid w:val="00EE3314"/>
    <w:rsid w:val="00EE40B3"/>
    <w:rsid w:val="00EE61A9"/>
    <w:rsid w:val="00EE65D0"/>
    <w:rsid w:val="00EE68E5"/>
    <w:rsid w:val="00EF100C"/>
    <w:rsid w:val="00EF1ECD"/>
    <w:rsid w:val="00EF22E0"/>
    <w:rsid w:val="00EF23DA"/>
    <w:rsid w:val="00EF37A6"/>
    <w:rsid w:val="00EF3B2A"/>
    <w:rsid w:val="00EF3C80"/>
    <w:rsid w:val="00EF3E60"/>
    <w:rsid w:val="00EF5E2A"/>
    <w:rsid w:val="00EF7E15"/>
    <w:rsid w:val="00F0112D"/>
    <w:rsid w:val="00F02E8A"/>
    <w:rsid w:val="00F03252"/>
    <w:rsid w:val="00F03F84"/>
    <w:rsid w:val="00F0463B"/>
    <w:rsid w:val="00F04D2E"/>
    <w:rsid w:val="00F07351"/>
    <w:rsid w:val="00F073B0"/>
    <w:rsid w:val="00F102E8"/>
    <w:rsid w:val="00F117BF"/>
    <w:rsid w:val="00F12E10"/>
    <w:rsid w:val="00F13E5E"/>
    <w:rsid w:val="00F154B5"/>
    <w:rsid w:val="00F15DD5"/>
    <w:rsid w:val="00F16525"/>
    <w:rsid w:val="00F17ABA"/>
    <w:rsid w:val="00F203FF"/>
    <w:rsid w:val="00F2193D"/>
    <w:rsid w:val="00F21DC5"/>
    <w:rsid w:val="00F22645"/>
    <w:rsid w:val="00F227C0"/>
    <w:rsid w:val="00F235D4"/>
    <w:rsid w:val="00F2722D"/>
    <w:rsid w:val="00F27BAD"/>
    <w:rsid w:val="00F27D5B"/>
    <w:rsid w:val="00F30421"/>
    <w:rsid w:val="00F3097F"/>
    <w:rsid w:val="00F31CFD"/>
    <w:rsid w:val="00F32B13"/>
    <w:rsid w:val="00F33120"/>
    <w:rsid w:val="00F336C4"/>
    <w:rsid w:val="00F339E4"/>
    <w:rsid w:val="00F342E7"/>
    <w:rsid w:val="00F346E8"/>
    <w:rsid w:val="00F346FE"/>
    <w:rsid w:val="00F35F2B"/>
    <w:rsid w:val="00F36E63"/>
    <w:rsid w:val="00F3785B"/>
    <w:rsid w:val="00F43004"/>
    <w:rsid w:val="00F43553"/>
    <w:rsid w:val="00F43BFB"/>
    <w:rsid w:val="00F43E01"/>
    <w:rsid w:val="00F4472F"/>
    <w:rsid w:val="00F44F85"/>
    <w:rsid w:val="00F4554C"/>
    <w:rsid w:val="00F45DF2"/>
    <w:rsid w:val="00F50364"/>
    <w:rsid w:val="00F50C04"/>
    <w:rsid w:val="00F50E43"/>
    <w:rsid w:val="00F52E4F"/>
    <w:rsid w:val="00F5333B"/>
    <w:rsid w:val="00F53468"/>
    <w:rsid w:val="00F54A03"/>
    <w:rsid w:val="00F54C3C"/>
    <w:rsid w:val="00F56775"/>
    <w:rsid w:val="00F60F99"/>
    <w:rsid w:val="00F61CA3"/>
    <w:rsid w:val="00F6334E"/>
    <w:rsid w:val="00F633FA"/>
    <w:rsid w:val="00F64C34"/>
    <w:rsid w:val="00F64C47"/>
    <w:rsid w:val="00F65322"/>
    <w:rsid w:val="00F66F64"/>
    <w:rsid w:val="00F67B9E"/>
    <w:rsid w:val="00F701AF"/>
    <w:rsid w:val="00F70F24"/>
    <w:rsid w:val="00F71B3B"/>
    <w:rsid w:val="00F72185"/>
    <w:rsid w:val="00F73491"/>
    <w:rsid w:val="00F739A0"/>
    <w:rsid w:val="00F75B14"/>
    <w:rsid w:val="00F76ABD"/>
    <w:rsid w:val="00F8149D"/>
    <w:rsid w:val="00F8179A"/>
    <w:rsid w:val="00F81926"/>
    <w:rsid w:val="00F820CB"/>
    <w:rsid w:val="00F82798"/>
    <w:rsid w:val="00F83755"/>
    <w:rsid w:val="00F84FD6"/>
    <w:rsid w:val="00F8552C"/>
    <w:rsid w:val="00F869E0"/>
    <w:rsid w:val="00F90036"/>
    <w:rsid w:val="00F9070D"/>
    <w:rsid w:val="00F90F09"/>
    <w:rsid w:val="00F9138D"/>
    <w:rsid w:val="00F917B6"/>
    <w:rsid w:val="00F927BF"/>
    <w:rsid w:val="00F928A7"/>
    <w:rsid w:val="00F935D2"/>
    <w:rsid w:val="00FA3170"/>
    <w:rsid w:val="00FA452F"/>
    <w:rsid w:val="00FA4664"/>
    <w:rsid w:val="00FA51B4"/>
    <w:rsid w:val="00FA5745"/>
    <w:rsid w:val="00FA5817"/>
    <w:rsid w:val="00FA5D90"/>
    <w:rsid w:val="00FA6E75"/>
    <w:rsid w:val="00FA6F1E"/>
    <w:rsid w:val="00FA6F66"/>
    <w:rsid w:val="00FA7271"/>
    <w:rsid w:val="00FA742E"/>
    <w:rsid w:val="00FB197F"/>
    <w:rsid w:val="00FB1ACE"/>
    <w:rsid w:val="00FB2186"/>
    <w:rsid w:val="00FB26A1"/>
    <w:rsid w:val="00FB27F1"/>
    <w:rsid w:val="00FB2994"/>
    <w:rsid w:val="00FB5274"/>
    <w:rsid w:val="00FB59F4"/>
    <w:rsid w:val="00FB6CCC"/>
    <w:rsid w:val="00FB6FA3"/>
    <w:rsid w:val="00FB72D5"/>
    <w:rsid w:val="00FC0F2B"/>
    <w:rsid w:val="00FC1BB9"/>
    <w:rsid w:val="00FC288E"/>
    <w:rsid w:val="00FC4710"/>
    <w:rsid w:val="00FC4FAE"/>
    <w:rsid w:val="00FC7863"/>
    <w:rsid w:val="00FD0939"/>
    <w:rsid w:val="00FD1F64"/>
    <w:rsid w:val="00FD3288"/>
    <w:rsid w:val="00FD438D"/>
    <w:rsid w:val="00FD4E12"/>
    <w:rsid w:val="00FD54F0"/>
    <w:rsid w:val="00FD672B"/>
    <w:rsid w:val="00FD72DE"/>
    <w:rsid w:val="00FD7EB7"/>
    <w:rsid w:val="00FD7F4E"/>
    <w:rsid w:val="00FE2362"/>
    <w:rsid w:val="00FE2772"/>
    <w:rsid w:val="00FE2A09"/>
    <w:rsid w:val="00FE36E3"/>
    <w:rsid w:val="00FE4B1E"/>
    <w:rsid w:val="00FE5D82"/>
    <w:rsid w:val="00FE5DD7"/>
    <w:rsid w:val="00FE5F2F"/>
    <w:rsid w:val="00FE7052"/>
    <w:rsid w:val="00FE760D"/>
    <w:rsid w:val="00FE796F"/>
    <w:rsid w:val="00FF001A"/>
    <w:rsid w:val="00FF029C"/>
    <w:rsid w:val="00FF114B"/>
    <w:rsid w:val="00FF2C4C"/>
    <w:rsid w:val="00FF3124"/>
    <w:rsid w:val="00FF38FC"/>
    <w:rsid w:val="00FF4B13"/>
    <w:rsid w:val="00FF5287"/>
    <w:rsid w:val="00FF532E"/>
    <w:rsid w:val="00FF56DC"/>
    <w:rsid w:val="00FF64A0"/>
    <w:rsid w:val="00FF6570"/>
    <w:rsid w:val="00FF6E09"/>
    <w:rsid w:val="00FF7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55296C"/>
  <w15:chartTrackingRefBased/>
  <w15:docId w15:val="{B06F8F3B-968A-44CF-9777-3D5309803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6727"/>
    <w:pPr>
      <w:spacing w:after="200" w:line="276" w:lineRule="auto"/>
    </w:pPr>
    <w:rPr>
      <w:rFonts w:ascii="Calibri" w:hAnsi="Calibri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6727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E6727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6727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E6727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8E6727"/>
    <w:pPr>
      <w:ind w:left="720"/>
      <w:contextualSpacing/>
    </w:pPr>
  </w:style>
  <w:style w:type="paragraph" w:customStyle="1" w:styleId="Default">
    <w:name w:val="Default"/>
    <w:rsid w:val="00D0736E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138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138FB"/>
    <w:rPr>
      <w:rFonts w:ascii="Calibri" w:hAnsi="Calibri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38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8FB"/>
    <w:rPr>
      <w:rFonts w:ascii="Calibri" w:hAnsi="Calibri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D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D58"/>
    <w:rPr>
      <w:rFonts w:ascii="Segoe UI" w:hAnsi="Segoe UI" w:cs="Segoe UI"/>
      <w:sz w:val="18"/>
      <w:szCs w:val="18"/>
    </w:rPr>
  </w:style>
  <w:style w:type="paragraph" w:customStyle="1" w:styleId="DefaultText">
    <w:name w:val="Default Text"/>
    <w:basedOn w:val="Normal"/>
    <w:rsid w:val="003F537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color w:val="000000"/>
      <w:szCs w:val="20"/>
    </w:rPr>
  </w:style>
  <w:style w:type="paragraph" w:customStyle="1" w:styleId="a">
    <w:name w:val="_"/>
    <w:basedOn w:val="Normal"/>
    <w:uiPriority w:val="99"/>
    <w:rsid w:val="00AD7ACB"/>
    <w:pPr>
      <w:widowControl w:val="0"/>
      <w:autoSpaceDE w:val="0"/>
      <w:autoSpaceDN w:val="0"/>
      <w:adjustRightInd w:val="0"/>
      <w:spacing w:after="0" w:line="240" w:lineRule="auto"/>
      <w:ind w:left="720" w:hanging="720"/>
    </w:pPr>
    <w:rPr>
      <w:rFonts w:ascii="Arial" w:eastAsiaTheme="minorEastAsia" w:hAnsi="Arial" w:cs="Arial"/>
    </w:rPr>
  </w:style>
  <w:style w:type="table" w:styleId="TableGrid">
    <w:name w:val="Table Grid"/>
    <w:basedOn w:val="TableNormal"/>
    <w:rsid w:val="001D47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3">
    <w:name w:val="Level 3"/>
    <w:basedOn w:val="Normal"/>
    <w:uiPriority w:val="99"/>
    <w:rsid w:val="00E21D98"/>
    <w:pPr>
      <w:widowControl w:val="0"/>
      <w:numPr>
        <w:ilvl w:val="2"/>
        <w:numId w:val="4"/>
      </w:numPr>
      <w:autoSpaceDE w:val="0"/>
      <w:autoSpaceDN w:val="0"/>
      <w:adjustRightInd w:val="0"/>
      <w:spacing w:after="0" w:line="240" w:lineRule="auto"/>
      <w:ind w:left="1890" w:hanging="450"/>
      <w:outlineLvl w:val="2"/>
    </w:pPr>
    <w:rPr>
      <w:rFonts w:ascii="Arial" w:eastAsiaTheme="minorEastAsia" w:hAnsi="Arial" w:cs="Arial"/>
    </w:rPr>
  </w:style>
  <w:style w:type="paragraph" w:customStyle="1" w:styleId="Level1">
    <w:name w:val="Level 1"/>
    <w:basedOn w:val="Normal"/>
    <w:rsid w:val="00E21D98"/>
    <w:pPr>
      <w:widowControl w:val="0"/>
      <w:numPr>
        <w:numId w:val="4"/>
      </w:numPr>
      <w:autoSpaceDE w:val="0"/>
      <w:autoSpaceDN w:val="0"/>
      <w:adjustRightInd w:val="0"/>
      <w:spacing w:after="0" w:line="240" w:lineRule="auto"/>
      <w:ind w:left="1440" w:hanging="720"/>
      <w:outlineLvl w:val="0"/>
    </w:pPr>
    <w:rPr>
      <w:rFonts w:ascii="Arial" w:eastAsiaTheme="minorEastAsia" w:hAnsi="Arial" w:cs="Arial"/>
    </w:rPr>
  </w:style>
  <w:style w:type="paragraph" w:styleId="BodyText">
    <w:name w:val="Body Text"/>
    <w:basedOn w:val="Normal"/>
    <w:link w:val="BodyTextChar"/>
    <w:uiPriority w:val="1"/>
    <w:unhideWhenUsed/>
    <w:qFormat/>
    <w:rsid w:val="00525718"/>
    <w:pPr>
      <w:widowControl w:val="0"/>
      <w:autoSpaceDE w:val="0"/>
      <w:autoSpaceDN w:val="0"/>
      <w:adjustRightInd w:val="0"/>
      <w:spacing w:after="0" w:line="240" w:lineRule="auto"/>
      <w:ind w:left="27"/>
    </w:pPr>
    <w:rPr>
      <w:rFonts w:ascii="Arial" w:eastAsia="Times New Roman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525718"/>
    <w:rPr>
      <w:rFonts w:ascii="Arial" w:eastAsia="Times New Roman" w:hAnsi="Arial" w:cs="Arial"/>
    </w:rPr>
  </w:style>
  <w:style w:type="character" w:styleId="IntenseEmphasis">
    <w:name w:val="Intense Emphasis"/>
    <w:basedOn w:val="DefaultParagraphFont"/>
    <w:uiPriority w:val="21"/>
    <w:qFormat/>
    <w:rsid w:val="00946611"/>
    <w:rPr>
      <w:i/>
      <w:iCs/>
      <w:color w:val="5B9BD5" w:themeColor="accent1"/>
    </w:rPr>
  </w:style>
  <w:style w:type="paragraph" w:customStyle="1" w:styleId="DecimalAligned">
    <w:name w:val="Decimal Aligned"/>
    <w:basedOn w:val="Normal"/>
    <w:uiPriority w:val="40"/>
    <w:qFormat/>
    <w:rsid w:val="00D73756"/>
    <w:pPr>
      <w:tabs>
        <w:tab w:val="decimal" w:pos="360"/>
      </w:tabs>
    </w:pPr>
    <w:rPr>
      <w:rFonts w:asciiTheme="minorHAnsi" w:eastAsiaTheme="minorEastAsia" w:hAnsiTheme="minorHAnsi" w:cs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D73756"/>
    <w:pPr>
      <w:spacing w:after="0" w:line="240" w:lineRule="auto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73756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D73756"/>
    <w:rPr>
      <w:i/>
      <w:iCs/>
    </w:rPr>
  </w:style>
  <w:style w:type="table" w:styleId="MediumShading2-Accent5">
    <w:name w:val="Medium Shading 2 Accent 5"/>
    <w:basedOn w:val="TableNormal"/>
    <w:uiPriority w:val="64"/>
    <w:rsid w:val="00D7375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CF47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unhideWhenUsed/>
    <w:rsid w:val="000557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55724"/>
    <w:rPr>
      <w:rFonts w:ascii="Calibri" w:hAnsi="Calibri" w:cstheme="majorBid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507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91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CB6CE-87AB-4278-973B-0F02E6C884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 A. Logan College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Glodjo</dc:creator>
  <cp:keywords/>
  <dc:description/>
  <cp:lastModifiedBy>Susan May</cp:lastModifiedBy>
  <cp:revision>6</cp:revision>
  <cp:lastPrinted>2020-10-07T13:34:00Z</cp:lastPrinted>
  <dcterms:created xsi:type="dcterms:W3CDTF">2020-10-01T15:03:00Z</dcterms:created>
  <dcterms:modified xsi:type="dcterms:W3CDTF">2020-10-07T13:34:00Z</dcterms:modified>
</cp:coreProperties>
</file>